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705" w:type="dxa"/>
        <w:jc w:val="center"/>
        <w:tblLook w:val="04A0" w:firstRow="1" w:lastRow="0" w:firstColumn="1" w:lastColumn="0" w:noHBand="0" w:noVBand="1"/>
      </w:tblPr>
      <w:tblGrid>
        <w:gridCol w:w="365"/>
        <w:gridCol w:w="1164"/>
        <w:gridCol w:w="3728"/>
        <w:gridCol w:w="5988"/>
        <w:gridCol w:w="460"/>
      </w:tblGrid>
      <w:tr w:rsidR="008C14CB" w14:paraId="5971975A" w14:textId="77777777" w:rsidTr="00F34ACD">
        <w:trPr>
          <w:gridBefore w:val="1"/>
          <w:gridAfter w:val="1"/>
          <w:wBefore w:w="365" w:type="dxa"/>
          <w:wAfter w:w="460" w:type="dxa"/>
          <w:jc w:val="center"/>
        </w:trPr>
        <w:tc>
          <w:tcPr>
            <w:tcW w:w="4892" w:type="dxa"/>
            <w:gridSpan w:val="2"/>
          </w:tcPr>
          <w:p w14:paraId="79689948" w14:textId="02E7ADC5" w:rsidR="008C14CB" w:rsidRDefault="008C14CB" w:rsidP="008C14CB">
            <w:pPr>
              <w:pStyle w:val="Title"/>
              <w:jc w:val="center"/>
            </w:pPr>
            <w:r>
              <w:t>Menu Item</w:t>
            </w:r>
          </w:p>
        </w:tc>
        <w:tc>
          <w:tcPr>
            <w:tcW w:w="5988" w:type="dxa"/>
          </w:tcPr>
          <w:p w14:paraId="13490FD1" w14:textId="18D125D3" w:rsidR="008C14CB" w:rsidRDefault="008C14CB" w:rsidP="008C14CB">
            <w:pPr>
              <w:pStyle w:val="Title"/>
              <w:jc w:val="center"/>
            </w:pPr>
            <w:r>
              <w:t>Brand</w:t>
            </w:r>
          </w:p>
        </w:tc>
      </w:tr>
      <w:tr w:rsidR="00B20ACC" w14:paraId="08610F01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C6574" w14:textId="7A2C071B" w:rsidR="00B20ACC" w:rsidRDefault="00B20ACC" w:rsidP="00B20ACC">
            <w:pPr>
              <w:pStyle w:val="Heading2"/>
              <w:jc w:val="center"/>
              <w:outlineLvl w:val="1"/>
              <w:rPr>
                <w:b/>
              </w:rPr>
            </w:pPr>
            <w:r>
              <w:rPr>
                <w:b/>
              </w:rPr>
              <w:t>Lun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832F4" w14:textId="7FEB4947" w:rsidR="00B20ACC" w:rsidRPr="00750B0D" w:rsidRDefault="00B20ACC" w:rsidP="00B20ACC">
            <w:pPr>
              <w:pStyle w:val="Heading2"/>
              <w:jc w:val="center"/>
              <w:outlineLvl w:val="1"/>
              <w:rPr>
                <w:b/>
              </w:rPr>
            </w:pPr>
          </w:p>
        </w:tc>
      </w:tr>
      <w:tr w:rsidR="00B20ACC" w14:paraId="5AB59D17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C7F2E" w14:textId="1F8F36BB" w:rsidR="00B20ACC" w:rsidRDefault="00B20ACC" w:rsidP="00B20ACC">
            <w:pPr>
              <w:jc w:val="center"/>
            </w:pPr>
            <w:r>
              <w:t>Mini Bagel Bite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94473" w14:textId="54D798D6" w:rsidR="00B20ACC" w:rsidRDefault="00B20ACC" w:rsidP="00B20ACC">
            <w:pPr>
              <w:jc w:val="center"/>
            </w:pPr>
            <w:r>
              <w:t>Tasty Brands</w:t>
            </w:r>
          </w:p>
        </w:tc>
      </w:tr>
      <w:tr w:rsidR="00B20ACC" w14:paraId="6D8E2CA7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9D6A" w14:textId="569B33E0" w:rsidR="00B20ACC" w:rsidRDefault="00B20ACC" w:rsidP="00B20ACC">
            <w:pPr>
              <w:jc w:val="center"/>
            </w:pPr>
            <w:r>
              <w:t>Grilled Cheese Sandwi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851E7" w14:textId="03A8D360" w:rsidR="00B20ACC" w:rsidRDefault="00B20ACC" w:rsidP="00B20ACC">
            <w:pPr>
              <w:jc w:val="center"/>
            </w:pPr>
            <w:r>
              <w:t>Integrated</w:t>
            </w:r>
          </w:p>
        </w:tc>
      </w:tr>
      <w:tr w:rsidR="00B20ACC" w14:paraId="1A0E60CA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A5FA1" w14:textId="6AA3AAB1" w:rsidR="00B20ACC" w:rsidRDefault="00B20ACC" w:rsidP="00B20ACC">
            <w:pPr>
              <w:jc w:val="center"/>
            </w:pPr>
            <w:r>
              <w:t>Baked Crinkle Frie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F649" w14:textId="41B04B9B" w:rsidR="00B20ACC" w:rsidRDefault="006443A9" w:rsidP="00B20ACC">
            <w:pPr>
              <w:jc w:val="center"/>
            </w:pPr>
            <w:r>
              <w:t>McCain</w:t>
            </w:r>
          </w:p>
        </w:tc>
      </w:tr>
      <w:tr w:rsidR="007E2BBE" w14:paraId="0549F365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5D7D" w14:textId="37B6A22E" w:rsidR="007E2BBE" w:rsidRDefault="007E2BBE" w:rsidP="00B20ACC">
            <w:pPr>
              <w:jc w:val="center"/>
            </w:pPr>
            <w:r>
              <w:t>Ketchup PPI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8491E" w14:textId="387B177F" w:rsidR="007E2BBE" w:rsidRDefault="007E2BBE" w:rsidP="00B20ACC">
            <w:pPr>
              <w:jc w:val="center"/>
            </w:pPr>
            <w:r>
              <w:t>Red Gold</w:t>
            </w:r>
          </w:p>
        </w:tc>
      </w:tr>
      <w:tr w:rsidR="00B20ACC" w14:paraId="49E4C60E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5746A" w14:textId="61818D56" w:rsidR="00B20ACC" w:rsidRDefault="00B20ACC" w:rsidP="00B20ACC">
            <w:pPr>
              <w:jc w:val="center"/>
            </w:pPr>
            <w:r>
              <w:t>Strawberry Cup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D244" w14:textId="7597F009" w:rsidR="00B20ACC" w:rsidRDefault="005B7623" w:rsidP="00B20ACC">
            <w:pPr>
              <w:jc w:val="center"/>
            </w:pPr>
            <w:proofErr w:type="spellStart"/>
            <w:r>
              <w:t>Wawona</w:t>
            </w:r>
            <w:proofErr w:type="spellEnd"/>
          </w:p>
        </w:tc>
      </w:tr>
      <w:tr w:rsidR="00B20ACC" w14:paraId="17E96A39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759D" w14:textId="5C43AE40" w:rsidR="00B20ACC" w:rsidRDefault="00B20ACC" w:rsidP="00B20ACC">
            <w:pPr>
              <w:jc w:val="center"/>
            </w:pPr>
            <w:r>
              <w:t>Grilled Chicken Alfredo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ED5D5" w14:textId="097B06BE" w:rsidR="00B20ACC" w:rsidRDefault="005B7623" w:rsidP="00B20ACC">
            <w:pPr>
              <w:jc w:val="center"/>
            </w:pPr>
            <w:r>
              <w:t>Gold Kist/Dakota Growers/JTM</w:t>
            </w:r>
          </w:p>
        </w:tc>
      </w:tr>
      <w:tr w:rsidR="00B20ACC" w14:paraId="0B878AF9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22C54" w14:textId="05EE755B" w:rsidR="00B20ACC" w:rsidRPr="00A40DA3" w:rsidRDefault="00B20ACC" w:rsidP="00B20ACC">
            <w:pPr>
              <w:jc w:val="center"/>
            </w:pPr>
            <w:r>
              <w:t>Garlic Bread Stick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CC892" w14:textId="5E8E3AAA" w:rsidR="00B20ACC" w:rsidRPr="005B7623" w:rsidRDefault="005B7623" w:rsidP="00B20ACC">
            <w:pPr>
              <w:jc w:val="center"/>
            </w:pPr>
            <w:r w:rsidRPr="005B7623">
              <w:t>Bake Crafters</w:t>
            </w:r>
          </w:p>
        </w:tc>
      </w:tr>
      <w:tr w:rsidR="00B20ACC" w14:paraId="7C429F89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91CA9" w14:textId="6768256D" w:rsidR="00B20ACC" w:rsidRDefault="00B20ACC" w:rsidP="00B20ACC">
            <w:pPr>
              <w:jc w:val="center"/>
            </w:pPr>
            <w:r>
              <w:t xml:space="preserve">Pizza </w:t>
            </w:r>
            <w:proofErr w:type="spellStart"/>
            <w:r>
              <w:t>Munchable</w:t>
            </w:r>
            <w:proofErr w:type="spellEnd"/>
            <w:r>
              <w:t xml:space="preserve"> (Flatbread, Mozzarella  Cheese, Pepperoni, Marinara Cup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B2B2D" w14:textId="67524AD6" w:rsidR="00B20ACC" w:rsidRDefault="005B7623" w:rsidP="00B20ACC">
            <w:pPr>
              <w:jc w:val="center"/>
            </w:pPr>
            <w:r>
              <w:t>Rich’s/Land O Lakes/Jennie O/Red Gold</w:t>
            </w:r>
          </w:p>
        </w:tc>
      </w:tr>
      <w:tr w:rsidR="00B20ACC" w14:paraId="42E5FEC7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7533F" w14:textId="2A4B34B4" w:rsidR="00B20ACC" w:rsidRDefault="00B20ACC" w:rsidP="00B20ACC">
            <w:pPr>
              <w:jc w:val="center"/>
            </w:pPr>
            <w:r>
              <w:t>Glazed Carrot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F3385" w14:textId="34EE802F" w:rsidR="00B20ACC" w:rsidRDefault="005B7623" w:rsidP="00B20ACC">
            <w:pPr>
              <w:jc w:val="center"/>
            </w:pPr>
            <w:r>
              <w:t>Inn/Imperial</w:t>
            </w:r>
          </w:p>
        </w:tc>
      </w:tr>
      <w:tr w:rsidR="00B20ACC" w14:paraId="1D333E36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FAC03" w14:textId="629C256A" w:rsidR="00B20ACC" w:rsidRDefault="00B20ACC" w:rsidP="00B20ACC">
            <w:pPr>
              <w:jc w:val="center"/>
            </w:pPr>
            <w:r>
              <w:t>BBQ Beef Rib Sub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00E5" w14:textId="25BF9069" w:rsidR="00B20ACC" w:rsidRDefault="005B7623" w:rsidP="00B20ACC">
            <w:pPr>
              <w:jc w:val="center"/>
            </w:pPr>
            <w:r>
              <w:t>Advance</w:t>
            </w:r>
          </w:p>
        </w:tc>
      </w:tr>
      <w:tr w:rsidR="00B20ACC" w14:paraId="77DFEA3F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B7594" w14:textId="7C3F64CF" w:rsidR="00B20ACC" w:rsidRDefault="00B20ACC" w:rsidP="00B20ACC">
            <w:pPr>
              <w:jc w:val="center"/>
            </w:pPr>
            <w:r>
              <w:t>Potato Smile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66639" w14:textId="20849D2B" w:rsidR="00B20ACC" w:rsidRDefault="006443A9" w:rsidP="00B20ACC">
            <w:pPr>
              <w:jc w:val="center"/>
            </w:pPr>
            <w:r>
              <w:t>McCain</w:t>
            </w:r>
          </w:p>
        </w:tc>
      </w:tr>
      <w:tr w:rsidR="00B20ACC" w14:paraId="26662295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06048" w14:textId="6E7D944C" w:rsidR="00B20ACC" w:rsidRDefault="00B20ACC" w:rsidP="00B20ACC">
            <w:pPr>
              <w:tabs>
                <w:tab w:val="left" w:pos="2025"/>
                <w:tab w:val="center" w:pos="2052"/>
              </w:tabs>
              <w:jc w:val="center"/>
            </w:pPr>
            <w:r>
              <w:t>Bento Box (</w:t>
            </w:r>
            <w:proofErr w:type="spellStart"/>
            <w:r>
              <w:t>Cheesestick</w:t>
            </w:r>
            <w:proofErr w:type="spellEnd"/>
            <w:r>
              <w:t>, Raisins, Benefit Bar, Sunflower Seeds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6959" w14:textId="740A4EB8" w:rsidR="00B20ACC" w:rsidRDefault="005B7623" w:rsidP="00B20ACC">
            <w:pPr>
              <w:jc w:val="center"/>
            </w:pPr>
            <w:r>
              <w:t>Land O Lakes/Sun Maid/J &amp; J Snack Foods/ Zee Zee’s</w:t>
            </w:r>
          </w:p>
        </w:tc>
      </w:tr>
      <w:tr w:rsidR="00F9270E" w14:paraId="4BB931E4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CA5CD" w14:textId="13982E79" w:rsidR="00F9270E" w:rsidRDefault="00F9270E" w:rsidP="00B20ACC">
            <w:pPr>
              <w:tabs>
                <w:tab w:val="left" w:pos="2025"/>
                <w:tab w:val="center" w:pos="2052"/>
              </w:tabs>
              <w:jc w:val="center"/>
            </w:pPr>
            <w:r>
              <w:t>Applesauce (Blue Raspberry, Watermelon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17C44" w14:textId="5F17FA9C" w:rsidR="00F9270E" w:rsidRDefault="00F9270E" w:rsidP="00B20ACC">
            <w:pPr>
              <w:jc w:val="center"/>
            </w:pPr>
            <w:r>
              <w:t>Zee Zee’s</w:t>
            </w:r>
          </w:p>
        </w:tc>
      </w:tr>
      <w:tr w:rsidR="00B20ACC" w14:paraId="428EA772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BA82" w14:textId="1848888C" w:rsidR="00B20ACC" w:rsidRDefault="00B20ACC" w:rsidP="00B20ACC">
            <w:pPr>
              <w:jc w:val="center"/>
            </w:pPr>
            <w:r>
              <w:t>Cheese Stuffed Breadstick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77B6" w14:textId="2B615251" w:rsidR="00B20ACC" w:rsidRDefault="005B7623" w:rsidP="00B20ACC">
            <w:pPr>
              <w:jc w:val="center"/>
            </w:pPr>
            <w:r>
              <w:t>Schwan’s’/Beacon Street</w:t>
            </w:r>
          </w:p>
        </w:tc>
      </w:tr>
      <w:tr w:rsidR="00B20ACC" w14:paraId="27A7284F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558A6" w14:textId="2FD83873" w:rsidR="00B20ACC" w:rsidRDefault="00B20ACC" w:rsidP="00B20ACC">
            <w:pPr>
              <w:jc w:val="center"/>
            </w:pPr>
            <w:r>
              <w:t>Fiesta Salad (Fajita Chicken, Salsa, Tortilla Chips, Ranch Cup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A8917" w14:textId="03CF208F" w:rsidR="00B20ACC" w:rsidRDefault="005B7623" w:rsidP="00B20ACC">
            <w:pPr>
              <w:jc w:val="center"/>
            </w:pPr>
            <w:r>
              <w:t>Gold Kist/ Red Gold/Snack King/ Naturally Fresh</w:t>
            </w:r>
          </w:p>
        </w:tc>
      </w:tr>
      <w:tr w:rsidR="00B20ACC" w14:paraId="44B97754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D97C2" w14:textId="3DF4931C" w:rsidR="00B20ACC" w:rsidRDefault="00B20ACC" w:rsidP="00B20ACC">
            <w:pPr>
              <w:jc w:val="center"/>
            </w:pPr>
            <w:r>
              <w:t>Ranchero Bean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2727" w14:textId="5888F7B4" w:rsidR="00B20ACC" w:rsidRDefault="006443A9" w:rsidP="00B20ACC">
            <w:pPr>
              <w:jc w:val="center"/>
            </w:pPr>
            <w:r>
              <w:t>Bush’s Best</w:t>
            </w:r>
          </w:p>
        </w:tc>
      </w:tr>
      <w:tr w:rsidR="00B20ACC" w14:paraId="72BD87EF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06DF6" w14:textId="5C68101C" w:rsidR="00B20ACC" w:rsidRDefault="00B20ACC" w:rsidP="00B20ACC">
            <w:pPr>
              <w:jc w:val="center"/>
            </w:pPr>
            <w:r>
              <w:t>Mesquite Glazed Chicken Drumstick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3AFA1" w14:textId="1B951221" w:rsidR="00B20ACC" w:rsidRDefault="002D34E8" w:rsidP="00B20ACC">
            <w:pPr>
              <w:jc w:val="center"/>
            </w:pPr>
            <w:r>
              <w:t>Tyson</w:t>
            </w:r>
          </w:p>
        </w:tc>
      </w:tr>
      <w:tr w:rsidR="00B20ACC" w14:paraId="77BEB16E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C7A59" w14:textId="7D06B7A6" w:rsidR="00B20ACC" w:rsidRDefault="00B20ACC" w:rsidP="00B20ACC">
            <w:pPr>
              <w:jc w:val="center"/>
            </w:pPr>
            <w:r>
              <w:t>Macaroni and Cheese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C505" w14:textId="5A57C7DC" w:rsidR="00B20ACC" w:rsidRDefault="006443A9" w:rsidP="00B20ACC">
            <w:pPr>
              <w:jc w:val="center"/>
            </w:pPr>
            <w:r>
              <w:t>JTM</w:t>
            </w:r>
          </w:p>
        </w:tc>
      </w:tr>
      <w:tr w:rsidR="00B20ACC" w14:paraId="71D3F1A4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660EF" w14:textId="3B5AEDAB" w:rsidR="00B20ACC" w:rsidRDefault="00B20ACC" w:rsidP="00B20ACC">
            <w:pPr>
              <w:jc w:val="center"/>
            </w:pPr>
            <w:r>
              <w:t>Wheat Roll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C4E4" w14:textId="5416592F" w:rsidR="00B20ACC" w:rsidRDefault="00B770BE" w:rsidP="00B20ACC">
            <w:pPr>
              <w:jc w:val="center"/>
            </w:pPr>
            <w:r>
              <w:t>Conestoga</w:t>
            </w:r>
          </w:p>
        </w:tc>
      </w:tr>
      <w:tr w:rsidR="00B20ACC" w14:paraId="45127F8C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8BEED" w14:textId="77777777" w:rsidR="00B20ACC" w:rsidRDefault="00B20ACC" w:rsidP="00B20ACC">
            <w:pPr>
              <w:jc w:val="center"/>
            </w:pPr>
            <w:r>
              <w:t>Smoked Turkey Cheese Sub</w:t>
            </w:r>
          </w:p>
          <w:p w14:paraId="534B567A" w14:textId="2061527B" w:rsidR="00B20ACC" w:rsidRDefault="00B20ACC" w:rsidP="00B20ACC">
            <w:pPr>
              <w:jc w:val="center"/>
            </w:pPr>
            <w:r>
              <w:t>Baked Cheeto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16D80" w14:textId="430998EC" w:rsidR="00B20ACC" w:rsidRDefault="00B770BE" w:rsidP="00B770BE">
            <w:pPr>
              <w:jc w:val="center"/>
            </w:pPr>
            <w:r>
              <w:t>Jennie O/Land O Lake/Aunt Millie/Cheetos</w:t>
            </w:r>
          </w:p>
        </w:tc>
      </w:tr>
      <w:tr w:rsidR="007E2BBE" w14:paraId="4FE4C24D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AED6" w14:textId="77EA51E2" w:rsidR="007E2BBE" w:rsidRDefault="007E2BBE" w:rsidP="00B20ACC">
            <w:pPr>
              <w:jc w:val="center"/>
            </w:pPr>
            <w:r>
              <w:t>Mustard PPI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EFCCB" w14:textId="0C944108" w:rsidR="007E2BBE" w:rsidRDefault="007E2BBE" w:rsidP="00B770BE">
            <w:pPr>
              <w:jc w:val="center"/>
            </w:pPr>
            <w:r>
              <w:t>Heinz</w:t>
            </w:r>
          </w:p>
        </w:tc>
      </w:tr>
      <w:tr w:rsidR="001B5CDB" w14:paraId="6E9F99E3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ED5FF" w14:textId="3670166C" w:rsidR="001B5CDB" w:rsidRDefault="001B5CDB" w:rsidP="00B20ACC">
            <w:pPr>
              <w:jc w:val="center"/>
            </w:pPr>
            <w:r>
              <w:t>Mayonnaise PPI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44172" w14:textId="319AFADD" w:rsidR="001B5CDB" w:rsidRDefault="001B5CDB" w:rsidP="00B770BE">
            <w:pPr>
              <w:jc w:val="center"/>
            </w:pPr>
            <w:r>
              <w:t>Heinz</w:t>
            </w:r>
          </w:p>
        </w:tc>
      </w:tr>
      <w:tr w:rsidR="00F9270E" w14:paraId="252619ED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88F8" w14:textId="3F481880" w:rsidR="00F9270E" w:rsidRDefault="00F9270E" w:rsidP="00B20ACC">
            <w:pPr>
              <w:jc w:val="center"/>
            </w:pPr>
            <w:r>
              <w:t>Peach Cup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182DC" w14:textId="5F959CAA" w:rsidR="00F9270E" w:rsidRDefault="00F9270E" w:rsidP="00B20ACC">
            <w:pPr>
              <w:jc w:val="center"/>
            </w:pPr>
            <w:r>
              <w:t>Zee Zee’s</w:t>
            </w:r>
          </w:p>
        </w:tc>
      </w:tr>
      <w:tr w:rsidR="00B20ACC" w14:paraId="3A414471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7A14" w14:textId="32AD7F60" w:rsidR="00B20ACC" w:rsidRDefault="00B20ACC" w:rsidP="004004E8">
            <w:pPr>
              <w:jc w:val="center"/>
            </w:pPr>
            <w:r>
              <w:t>Crispy Chicken Sandwi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313F3" w14:textId="74AB4791" w:rsidR="00B20ACC" w:rsidRDefault="00B770BE" w:rsidP="004004E8">
            <w:pPr>
              <w:jc w:val="center"/>
            </w:pPr>
            <w:r>
              <w:t>Gold Kist</w:t>
            </w:r>
          </w:p>
        </w:tc>
      </w:tr>
      <w:tr w:rsidR="00B20ACC" w14:paraId="1DE4D19D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B83EE" w14:textId="6F732F97" w:rsidR="00B20ACC" w:rsidRDefault="00B20ACC" w:rsidP="004004E8">
            <w:pPr>
              <w:jc w:val="center"/>
            </w:pPr>
            <w:r>
              <w:t>Cheeseburger Slider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13C59" w14:textId="219E645A" w:rsidR="00B20ACC" w:rsidRDefault="00B770BE" w:rsidP="004004E8">
            <w:pPr>
              <w:jc w:val="center"/>
            </w:pPr>
            <w:r>
              <w:t>Integrated</w:t>
            </w:r>
          </w:p>
        </w:tc>
      </w:tr>
      <w:tr w:rsidR="00B20ACC" w14:paraId="679A955C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A3F1C" w14:textId="50066603" w:rsidR="00B20ACC" w:rsidRDefault="00B20ACC" w:rsidP="004004E8">
            <w:pPr>
              <w:jc w:val="center"/>
            </w:pPr>
            <w:r>
              <w:t>Soft Beef Taco with Tortilla Chips and Salsa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1586" w14:textId="4D62A727" w:rsidR="00B20ACC" w:rsidRDefault="00B770BE" w:rsidP="004004E8">
            <w:pPr>
              <w:jc w:val="center"/>
            </w:pPr>
            <w:r>
              <w:t>Advance/Land O Lakes/Aztec/ Snack King/ Red Gold</w:t>
            </w:r>
          </w:p>
        </w:tc>
      </w:tr>
      <w:tr w:rsidR="0056323B" w14:paraId="6F7A1558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A8C9" w14:textId="29C352E0" w:rsidR="0056323B" w:rsidRDefault="0056323B" w:rsidP="004004E8">
            <w:pPr>
              <w:jc w:val="center"/>
            </w:pPr>
            <w:r>
              <w:t>Cheeseburger/Hamburger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F1F22" w14:textId="013274C6" w:rsidR="0056323B" w:rsidRDefault="0056323B" w:rsidP="004004E8">
            <w:pPr>
              <w:jc w:val="center"/>
            </w:pPr>
            <w:r>
              <w:t>Integrated/Land O Lakes/</w:t>
            </w:r>
            <w:proofErr w:type="spellStart"/>
            <w:r>
              <w:t>Kurz</w:t>
            </w:r>
            <w:proofErr w:type="spellEnd"/>
          </w:p>
        </w:tc>
      </w:tr>
      <w:tr w:rsidR="00B20ACC" w14:paraId="24316104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0E8E7" w14:textId="5311B1C3" w:rsidR="00B20ACC" w:rsidRDefault="00B20ACC" w:rsidP="004004E8">
            <w:pPr>
              <w:jc w:val="center"/>
            </w:pPr>
            <w:r>
              <w:t>Big Daddy Pizza</w:t>
            </w:r>
            <w:r w:rsidR="002D34E8">
              <w:t xml:space="preserve"> (Pepperoni and Cheese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3B0C6" w14:textId="7EC3B938" w:rsidR="00B20ACC" w:rsidRDefault="002D34E8" w:rsidP="004004E8">
            <w:pPr>
              <w:jc w:val="center"/>
            </w:pPr>
            <w:r>
              <w:t>Big Daddy</w:t>
            </w:r>
          </w:p>
        </w:tc>
      </w:tr>
      <w:tr w:rsidR="00B20ACC" w14:paraId="6AF2A847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39C10" w14:textId="453AF955" w:rsidR="00B20ACC" w:rsidRDefault="00B20ACC" w:rsidP="004004E8">
            <w:pPr>
              <w:jc w:val="center"/>
            </w:pPr>
            <w:r>
              <w:t>Chicken Popper Salad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6E1D6" w14:textId="3890840F" w:rsidR="00B20ACC" w:rsidRDefault="00B770BE" w:rsidP="004004E8">
            <w:pPr>
              <w:jc w:val="center"/>
            </w:pPr>
            <w:r>
              <w:t>Gold Kist/Land O Lakes/Pepperidge Farms/Naturally Fresh</w:t>
            </w:r>
          </w:p>
        </w:tc>
      </w:tr>
      <w:tr w:rsidR="00B20ACC" w:rsidRPr="00750B0D" w14:paraId="62426D84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EAE51" w14:textId="72734060" w:rsidR="00B20ACC" w:rsidRPr="00A40DA3" w:rsidRDefault="00B20ACC" w:rsidP="004004E8">
            <w:pPr>
              <w:jc w:val="center"/>
            </w:pPr>
            <w:r>
              <w:t>Chicken Smacker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24372" w14:textId="4C867329" w:rsidR="00B20ACC" w:rsidRPr="00B770BE" w:rsidRDefault="00B770BE" w:rsidP="004004E8">
            <w:pPr>
              <w:jc w:val="center"/>
            </w:pPr>
            <w:r w:rsidRPr="00B770BE">
              <w:t>Gold Kist</w:t>
            </w:r>
          </w:p>
        </w:tc>
      </w:tr>
      <w:tr w:rsidR="00B20ACC" w14:paraId="2A68F703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3998" w14:textId="41EF532B" w:rsidR="00B20ACC" w:rsidRDefault="00B20ACC" w:rsidP="004004E8">
            <w:pPr>
              <w:jc w:val="center"/>
            </w:pPr>
            <w:r>
              <w:t>Mashed Potatoes and Gravy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E517D" w14:textId="0D701236" w:rsidR="00B20ACC" w:rsidRDefault="002D34E8" w:rsidP="004004E8">
            <w:pPr>
              <w:jc w:val="center"/>
            </w:pPr>
            <w:r>
              <w:t>Basic American/Pioneer</w:t>
            </w:r>
          </w:p>
        </w:tc>
      </w:tr>
      <w:tr w:rsidR="00B20ACC" w14:paraId="20054870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8F653" w14:textId="2668171B" w:rsidR="00B20ACC" w:rsidRDefault="00B20ACC" w:rsidP="004004E8">
            <w:pPr>
              <w:jc w:val="center"/>
            </w:pPr>
            <w:proofErr w:type="spellStart"/>
            <w:r>
              <w:t>Fiestada</w:t>
            </w:r>
            <w:proofErr w:type="spellEnd"/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E8585" w14:textId="584F2E84" w:rsidR="00B20ACC" w:rsidRDefault="005B7623" w:rsidP="00B770BE">
            <w:pPr>
              <w:jc w:val="center"/>
            </w:pPr>
            <w:r>
              <w:t>Schwan’</w:t>
            </w:r>
            <w:r w:rsidR="00B770BE">
              <w:t>s/Tony’s</w:t>
            </w:r>
          </w:p>
        </w:tc>
      </w:tr>
      <w:tr w:rsidR="00B20ACC" w14:paraId="0B8C7D1D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8B3C1" w14:textId="3EC01210" w:rsidR="00B20ACC" w:rsidRDefault="00B20ACC" w:rsidP="004004E8">
            <w:pPr>
              <w:jc w:val="center"/>
            </w:pPr>
            <w:r>
              <w:lastRenderedPageBreak/>
              <w:t xml:space="preserve">PB &amp; J </w:t>
            </w:r>
            <w:proofErr w:type="spellStart"/>
            <w:r>
              <w:t>Uncrustable</w:t>
            </w:r>
            <w:proofErr w:type="spellEnd"/>
            <w:r>
              <w:t xml:space="preserve"> Sandwich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49608" w14:textId="04A5B6B8" w:rsidR="00B20ACC" w:rsidRDefault="005B7623" w:rsidP="004004E8">
            <w:pPr>
              <w:jc w:val="center"/>
            </w:pPr>
            <w:r>
              <w:t xml:space="preserve">Smucker’s </w:t>
            </w:r>
            <w:proofErr w:type="spellStart"/>
            <w:r>
              <w:t>Uncrustables</w:t>
            </w:r>
            <w:proofErr w:type="spellEnd"/>
          </w:p>
        </w:tc>
      </w:tr>
      <w:tr w:rsidR="00B20ACC" w14:paraId="537D246D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86A99" w14:textId="3FB7CABA" w:rsidR="00B20ACC" w:rsidRDefault="00F9270E" w:rsidP="004004E8">
            <w:pPr>
              <w:jc w:val="center"/>
            </w:pPr>
            <w:r>
              <w:t>Garbanzo Beans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E37BE" w14:textId="032D9615" w:rsidR="00B20ACC" w:rsidRDefault="006443A9" w:rsidP="004004E8">
            <w:pPr>
              <w:jc w:val="center"/>
            </w:pPr>
            <w:r>
              <w:t>Gordon Food Service</w:t>
            </w:r>
          </w:p>
        </w:tc>
      </w:tr>
      <w:tr w:rsidR="00B20ACC" w14:paraId="4934A116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B507B" w14:textId="1D599B93" w:rsidR="00B20ACC" w:rsidRDefault="006443A9" w:rsidP="004004E8">
            <w:pPr>
              <w:tabs>
                <w:tab w:val="left" w:pos="2025"/>
                <w:tab w:val="center" w:pos="2052"/>
              </w:tabs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Cheese Pizza Lunch Lit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B31DD" w14:textId="68950EB3" w:rsidR="00B20ACC" w:rsidRDefault="006443A9" w:rsidP="004004E8">
            <w:pPr>
              <w:jc w:val="center"/>
            </w:pPr>
            <w:r>
              <w:t>Tasty Brands</w:t>
            </w:r>
          </w:p>
        </w:tc>
      </w:tr>
      <w:tr w:rsidR="006443A9" w14:paraId="03A46022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4A382" w14:textId="2B470830" w:rsidR="006443A9" w:rsidRDefault="006443A9" w:rsidP="006443A9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Turkey and Cheese Lunch Lit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175E3" w14:textId="54AE104E" w:rsidR="006443A9" w:rsidRDefault="006443A9" w:rsidP="006443A9">
            <w:pPr>
              <w:jc w:val="center"/>
            </w:pPr>
            <w:r>
              <w:t>Tasty Brands</w:t>
            </w:r>
          </w:p>
        </w:tc>
      </w:tr>
      <w:tr w:rsidR="006443A9" w14:paraId="6ADA76C9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BA96" w14:textId="64C9D9AC" w:rsidR="006443A9" w:rsidRDefault="006443A9" w:rsidP="006443A9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Turkey Ham and Cheese Lunch Lit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AFC35" w14:textId="0307FEE2" w:rsidR="006443A9" w:rsidRDefault="006443A9" w:rsidP="006443A9">
            <w:pPr>
              <w:jc w:val="center"/>
            </w:pPr>
            <w:r>
              <w:t>Tasty Brands</w:t>
            </w:r>
          </w:p>
        </w:tc>
      </w:tr>
      <w:tr w:rsidR="006443A9" w14:paraId="38EBE87E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EED6" w14:textId="134A312C" w:rsidR="006443A9" w:rsidRDefault="006443A9" w:rsidP="006443A9">
            <w:pPr>
              <w:jc w:val="center"/>
            </w:pPr>
            <w:r>
              <w:t>White Wheat Sandwich Bread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65E4A" w14:textId="42C504B7" w:rsidR="006443A9" w:rsidRDefault="006443A9" w:rsidP="006443A9">
            <w:pPr>
              <w:jc w:val="center"/>
            </w:pPr>
            <w:r>
              <w:t>HEB</w:t>
            </w:r>
          </w:p>
        </w:tc>
      </w:tr>
      <w:tr w:rsidR="007E2BBE" w14:paraId="10D9310F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21A6B" w14:textId="6F6BF9C7" w:rsidR="007E2BBE" w:rsidRDefault="007E2BBE" w:rsidP="006443A9">
            <w:pPr>
              <w:jc w:val="center"/>
            </w:pPr>
            <w:r>
              <w:t>Taco Sauce PPI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C5AEE" w14:textId="1A7A1B71" w:rsidR="007E2BBE" w:rsidRDefault="007E2BBE" w:rsidP="006443A9">
            <w:pPr>
              <w:jc w:val="center"/>
            </w:pPr>
            <w:r>
              <w:t>Flavor Fresh</w:t>
            </w:r>
          </w:p>
        </w:tc>
      </w:tr>
      <w:tr w:rsidR="007F33DF" w14:paraId="4FEE0D78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9514A" w14:textId="3F8AC4F4" w:rsidR="007F33DF" w:rsidRDefault="007F33DF" w:rsidP="006443A9">
            <w:pPr>
              <w:jc w:val="center"/>
            </w:pPr>
            <w:r>
              <w:t>Yogurt Plate (Yogurt, Granola, Crackers, Applesauce Cup, Fresh Celery Sticks)</w:t>
            </w:r>
          </w:p>
        </w:tc>
        <w:tc>
          <w:tcPr>
            <w:tcW w:w="5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073F9" w14:textId="03FF2985" w:rsidR="007F33DF" w:rsidRDefault="007F33DF" w:rsidP="006443A9">
            <w:pPr>
              <w:jc w:val="center"/>
            </w:pPr>
            <w:proofErr w:type="spellStart"/>
            <w:r>
              <w:t>Danimals</w:t>
            </w:r>
            <w:proofErr w:type="spellEnd"/>
            <w:r>
              <w:t>/</w:t>
            </w:r>
            <w:proofErr w:type="spellStart"/>
            <w:r>
              <w:t>Tarrier</w:t>
            </w:r>
            <w:proofErr w:type="spellEnd"/>
            <w:r>
              <w:t xml:space="preserve"> Foods/Kellogg’s/ Zee Zee’s</w:t>
            </w:r>
          </w:p>
        </w:tc>
      </w:tr>
      <w:tr w:rsidR="0000514A" w14:paraId="25DE9CA1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71DDF4" w14:textId="3410071D" w:rsidR="0000514A" w:rsidRDefault="0000514A" w:rsidP="0029492C"/>
        </w:tc>
        <w:tc>
          <w:tcPr>
            <w:tcW w:w="59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5CDEDE" w14:textId="77777777" w:rsidR="0000514A" w:rsidRDefault="0000514A" w:rsidP="006443A9">
            <w:pPr>
              <w:jc w:val="center"/>
            </w:pPr>
          </w:p>
        </w:tc>
      </w:tr>
      <w:tr w:rsidR="0000514A" w14:paraId="3DAB48B5" w14:textId="77777777" w:rsidTr="00F34ACD">
        <w:trPr>
          <w:gridBefore w:val="1"/>
          <w:gridAfter w:val="1"/>
          <w:wBefore w:w="365" w:type="dxa"/>
          <w:wAfter w:w="460" w:type="dxa"/>
          <w:trHeight w:val="357"/>
          <w:jc w:val="center"/>
        </w:trPr>
        <w:tc>
          <w:tcPr>
            <w:tcW w:w="489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900EB2" w14:textId="4E814220" w:rsidR="0000514A" w:rsidRDefault="0000514A" w:rsidP="007F33DF"/>
        </w:tc>
        <w:tc>
          <w:tcPr>
            <w:tcW w:w="59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90A232" w14:textId="77777777" w:rsidR="0000514A" w:rsidRDefault="0000514A" w:rsidP="006443A9">
            <w:pPr>
              <w:jc w:val="center"/>
            </w:pPr>
          </w:p>
        </w:tc>
      </w:tr>
      <w:tr w:rsidR="00084E0A" w14:paraId="7125870B" w14:textId="77777777" w:rsidTr="0000514A">
        <w:tblPrEx>
          <w:jc w:val="left"/>
        </w:tblPrEx>
        <w:trPr>
          <w:trHeight w:val="890"/>
        </w:trPr>
        <w:tc>
          <w:tcPr>
            <w:tcW w:w="1529" w:type="dxa"/>
            <w:gridSpan w:val="2"/>
          </w:tcPr>
          <w:p w14:paraId="58BF4FA2" w14:textId="450120E9" w:rsidR="00084E0A" w:rsidRPr="0029492C" w:rsidRDefault="005D76BC" w:rsidP="00084E0A">
            <w:pPr>
              <w:pStyle w:val="Title"/>
              <w:jc w:val="center"/>
              <w:rPr>
                <w:sz w:val="48"/>
                <w:szCs w:val="48"/>
              </w:rPr>
            </w:pPr>
            <w:r w:rsidRPr="0029492C">
              <w:rPr>
                <w:sz w:val="48"/>
                <w:szCs w:val="48"/>
              </w:rPr>
              <w:br w:type="page"/>
            </w:r>
            <w:r w:rsidR="00084E0A" w:rsidRPr="0029492C">
              <w:rPr>
                <w:sz w:val="48"/>
                <w:szCs w:val="48"/>
              </w:rPr>
              <w:t>Menu Item</w:t>
            </w:r>
          </w:p>
        </w:tc>
        <w:tc>
          <w:tcPr>
            <w:tcW w:w="10176" w:type="dxa"/>
            <w:gridSpan w:val="3"/>
          </w:tcPr>
          <w:p w14:paraId="3E5EEA2B" w14:textId="77777777" w:rsidR="00084E0A" w:rsidRPr="0029492C" w:rsidRDefault="00084E0A" w:rsidP="00084E0A">
            <w:pPr>
              <w:pStyle w:val="Title"/>
              <w:jc w:val="center"/>
              <w:rPr>
                <w:sz w:val="48"/>
                <w:szCs w:val="48"/>
              </w:rPr>
            </w:pPr>
          </w:p>
          <w:p w14:paraId="5A4A582C" w14:textId="77777777" w:rsidR="00084E0A" w:rsidRPr="0029492C" w:rsidRDefault="00084E0A" w:rsidP="00084E0A">
            <w:pPr>
              <w:pStyle w:val="Title"/>
              <w:jc w:val="center"/>
              <w:rPr>
                <w:b/>
                <w:noProof/>
                <w:sz w:val="48"/>
                <w:szCs w:val="48"/>
              </w:rPr>
            </w:pPr>
            <w:r w:rsidRPr="0029492C">
              <w:rPr>
                <w:sz w:val="48"/>
                <w:szCs w:val="48"/>
              </w:rPr>
              <w:t>Ingredient List</w:t>
            </w:r>
          </w:p>
        </w:tc>
      </w:tr>
      <w:tr w:rsidR="00B20ACC" w14:paraId="2AF093C7" w14:textId="77777777" w:rsidTr="0000514A">
        <w:tblPrEx>
          <w:jc w:val="left"/>
        </w:tblPrEx>
        <w:trPr>
          <w:trHeight w:val="1052"/>
        </w:trPr>
        <w:tc>
          <w:tcPr>
            <w:tcW w:w="1529" w:type="dxa"/>
            <w:gridSpan w:val="2"/>
          </w:tcPr>
          <w:p w14:paraId="1CBD6F47" w14:textId="5D330550" w:rsidR="00B20ACC" w:rsidRPr="005D76BC" w:rsidRDefault="00B20ACC" w:rsidP="00B20ACC">
            <w:pPr>
              <w:jc w:val="center"/>
            </w:pPr>
            <w:r>
              <w:t>Mini Bagel Bites</w:t>
            </w:r>
          </w:p>
        </w:tc>
        <w:tc>
          <w:tcPr>
            <w:tcW w:w="10176" w:type="dxa"/>
            <w:gridSpan w:val="3"/>
          </w:tcPr>
          <w:p w14:paraId="2A62CA1D" w14:textId="71AC4252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78794616" wp14:editId="57BF0423">
                  <wp:extent cx="3854245" cy="1615845"/>
                  <wp:effectExtent l="0" t="0" r="0" b="381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514" cy="16226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51889FDA" w14:textId="77777777" w:rsidTr="0000514A">
        <w:tblPrEx>
          <w:jc w:val="left"/>
        </w:tblPrEx>
        <w:tc>
          <w:tcPr>
            <w:tcW w:w="1529" w:type="dxa"/>
            <w:gridSpan w:val="2"/>
          </w:tcPr>
          <w:p w14:paraId="6A61F994" w14:textId="37BBA371" w:rsidR="00B20ACC" w:rsidRPr="005D76BC" w:rsidRDefault="00B20ACC" w:rsidP="00B20ACC">
            <w:pPr>
              <w:jc w:val="center"/>
            </w:pPr>
            <w:r>
              <w:t>Grilled Cheese Sandwich</w:t>
            </w:r>
          </w:p>
        </w:tc>
        <w:tc>
          <w:tcPr>
            <w:tcW w:w="10176" w:type="dxa"/>
            <w:gridSpan w:val="3"/>
          </w:tcPr>
          <w:p w14:paraId="4BB09D20" w14:textId="2D2159FD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73860AE3" wp14:editId="785C9E59">
                  <wp:extent cx="6320790" cy="763905"/>
                  <wp:effectExtent l="0" t="0" r="381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763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13198464" w14:textId="77777777" w:rsidTr="0000514A">
        <w:tblPrEx>
          <w:jc w:val="left"/>
        </w:tblPrEx>
        <w:trPr>
          <w:trHeight w:val="1115"/>
        </w:trPr>
        <w:tc>
          <w:tcPr>
            <w:tcW w:w="1529" w:type="dxa"/>
            <w:gridSpan w:val="2"/>
          </w:tcPr>
          <w:p w14:paraId="01695620" w14:textId="45F90F68" w:rsidR="00B20ACC" w:rsidRPr="005D76BC" w:rsidRDefault="00B20ACC" w:rsidP="00B20ACC">
            <w:pPr>
              <w:jc w:val="center"/>
            </w:pPr>
            <w:r>
              <w:t>Baked Crinkle Fries</w:t>
            </w:r>
          </w:p>
        </w:tc>
        <w:tc>
          <w:tcPr>
            <w:tcW w:w="10176" w:type="dxa"/>
            <w:gridSpan w:val="3"/>
          </w:tcPr>
          <w:p w14:paraId="4119BAA1" w14:textId="26FA858B" w:rsidR="00B20ACC" w:rsidRPr="005D76BC" w:rsidRDefault="006443A9" w:rsidP="00B20ACC">
            <w:r>
              <w:rPr>
                <w:noProof/>
              </w:rPr>
              <w:drawing>
                <wp:inline distT="0" distB="0" distL="0" distR="0" wp14:anchorId="73E1EABA" wp14:editId="1F8BCB9E">
                  <wp:extent cx="2634861" cy="1365337"/>
                  <wp:effectExtent l="0" t="0" r="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9524" cy="1378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2BBE" w14:paraId="6F7C3763" w14:textId="77777777" w:rsidTr="0000514A">
        <w:tblPrEx>
          <w:jc w:val="left"/>
        </w:tblPrEx>
        <w:trPr>
          <w:trHeight w:val="1115"/>
        </w:trPr>
        <w:tc>
          <w:tcPr>
            <w:tcW w:w="1529" w:type="dxa"/>
            <w:gridSpan w:val="2"/>
          </w:tcPr>
          <w:p w14:paraId="42D97F23" w14:textId="5F022C2F" w:rsidR="007E2BBE" w:rsidRDefault="007E2BBE" w:rsidP="00B20ACC">
            <w:pPr>
              <w:jc w:val="center"/>
            </w:pPr>
            <w:r>
              <w:t>Ketchup PPI</w:t>
            </w:r>
          </w:p>
        </w:tc>
        <w:tc>
          <w:tcPr>
            <w:tcW w:w="10176" w:type="dxa"/>
            <w:gridSpan w:val="3"/>
          </w:tcPr>
          <w:p w14:paraId="2CEF32CA" w14:textId="790D29CB" w:rsidR="007E2BBE" w:rsidRDefault="001B5CDB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0950A7" wp14:editId="4567CC8B">
                  <wp:extent cx="3428571" cy="723810"/>
                  <wp:effectExtent l="0" t="0" r="635" b="63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8571" cy="72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5F0F7DA0" w14:textId="77777777" w:rsidTr="0000514A">
        <w:tblPrEx>
          <w:jc w:val="left"/>
        </w:tblPrEx>
        <w:tc>
          <w:tcPr>
            <w:tcW w:w="1529" w:type="dxa"/>
            <w:gridSpan w:val="2"/>
          </w:tcPr>
          <w:p w14:paraId="083D4596" w14:textId="2FBAD21D" w:rsidR="00B20ACC" w:rsidRPr="005D76BC" w:rsidRDefault="00B20ACC" w:rsidP="00B20ACC">
            <w:pPr>
              <w:jc w:val="center"/>
            </w:pPr>
            <w:r>
              <w:t>Strawberry Cup</w:t>
            </w:r>
          </w:p>
        </w:tc>
        <w:tc>
          <w:tcPr>
            <w:tcW w:w="10176" w:type="dxa"/>
            <w:gridSpan w:val="3"/>
          </w:tcPr>
          <w:p w14:paraId="31A3415E" w14:textId="14DC5273" w:rsidR="00B20ACC" w:rsidRPr="005D76BC" w:rsidRDefault="00F9270E" w:rsidP="00B20ACC">
            <w:r>
              <w:rPr>
                <w:noProof/>
              </w:rPr>
              <w:drawing>
                <wp:inline distT="0" distB="0" distL="0" distR="0" wp14:anchorId="106C4E03" wp14:editId="6F676DBE">
                  <wp:extent cx="2343150" cy="5143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7896" cy="524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4E286D2F" w14:textId="77777777" w:rsidTr="0029492C">
        <w:tblPrEx>
          <w:jc w:val="left"/>
        </w:tblPrEx>
        <w:trPr>
          <w:trHeight w:val="917"/>
        </w:trPr>
        <w:tc>
          <w:tcPr>
            <w:tcW w:w="1529" w:type="dxa"/>
            <w:gridSpan w:val="2"/>
          </w:tcPr>
          <w:p w14:paraId="54F89D5C" w14:textId="337F41FE" w:rsidR="00B20ACC" w:rsidRPr="005D76BC" w:rsidRDefault="00B20ACC" w:rsidP="00B20ACC">
            <w:pPr>
              <w:jc w:val="center"/>
            </w:pPr>
            <w:r>
              <w:lastRenderedPageBreak/>
              <w:t>Grilled Chicken Alfredo</w:t>
            </w:r>
            <w:r w:rsidR="0006209E">
              <w:t xml:space="preserve">- </w:t>
            </w:r>
            <w:r w:rsidR="0006209E" w:rsidRPr="0006209E">
              <w:rPr>
                <w:b/>
              </w:rPr>
              <w:t>Fajita Chicken Strips</w:t>
            </w:r>
          </w:p>
        </w:tc>
        <w:tc>
          <w:tcPr>
            <w:tcW w:w="10176" w:type="dxa"/>
            <w:gridSpan w:val="3"/>
          </w:tcPr>
          <w:p w14:paraId="4F06AD05" w14:textId="677F993D" w:rsidR="00B20ACC" w:rsidRPr="005D76BC" w:rsidRDefault="00B20ACC" w:rsidP="00B20ACC">
            <w:r w:rsidRPr="005D76BC">
              <w:t xml:space="preserve">        </w:t>
            </w:r>
            <w:r w:rsidR="0006209E">
              <w:rPr>
                <w:noProof/>
              </w:rPr>
              <w:drawing>
                <wp:inline distT="0" distB="0" distL="0" distR="0" wp14:anchorId="2526A07D" wp14:editId="7E1BB16A">
                  <wp:extent cx="5944235" cy="504818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211" cy="509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D76BC">
              <w:t xml:space="preserve">                                                                           </w:t>
            </w:r>
          </w:p>
        </w:tc>
      </w:tr>
      <w:tr w:rsidR="0006209E" w14:paraId="5D94562A" w14:textId="77777777" w:rsidTr="0000514A">
        <w:tblPrEx>
          <w:jc w:val="left"/>
        </w:tblPrEx>
        <w:trPr>
          <w:trHeight w:val="1088"/>
        </w:trPr>
        <w:tc>
          <w:tcPr>
            <w:tcW w:w="1529" w:type="dxa"/>
            <w:gridSpan w:val="2"/>
          </w:tcPr>
          <w:p w14:paraId="7773842A" w14:textId="01B61CA2" w:rsidR="0006209E" w:rsidRDefault="0006209E" w:rsidP="0006209E">
            <w:pPr>
              <w:jc w:val="center"/>
            </w:pPr>
            <w:r>
              <w:t xml:space="preserve">Grilled Chicken Alfredo- </w:t>
            </w:r>
            <w:r>
              <w:rPr>
                <w:b/>
              </w:rPr>
              <w:t>Alfredo Sauce</w:t>
            </w:r>
          </w:p>
        </w:tc>
        <w:tc>
          <w:tcPr>
            <w:tcW w:w="10176" w:type="dxa"/>
            <w:gridSpan w:val="3"/>
          </w:tcPr>
          <w:p w14:paraId="25A24741" w14:textId="557AB33D" w:rsidR="0006209E" w:rsidRDefault="0006209E" w:rsidP="00B20ACC">
            <w:r>
              <w:rPr>
                <w:noProof/>
              </w:rPr>
              <w:drawing>
                <wp:inline distT="0" distB="0" distL="0" distR="0" wp14:anchorId="5F3B139C" wp14:editId="253A84B6">
                  <wp:extent cx="3183180" cy="1704975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121" cy="1710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209E" w14:paraId="733F9212" w14:textId="77777777" w:rsidTr="0000514A">
        <w:tblPrEx>
          <w:jc w:val="left"/>
        </w:tblPrEx>
        <w:trPr>
          <w:trHeight w:val="1088"/>
        </w:trPr>
        <w:tc>
          <w:tcPr>
            <w:tcW w:w="1529" w:type="dxa"/>
            <w:gridSpan w:val="2"/>
          </w:tcPr>
          <w:p w14:paraId="4DB98EFB" w14:textId="4FD3A6D0" w:rsidR="0006209E" w:rsidRDefault="0006209E" w:rsidP="0006209E">
            <w:pPr>
              <w:jc w:val="center"/>
            </w:pPr>
            <w:r>
              <w:t xml:space="preserve">Grilled Chicken Alfredo- </w:t>
            </w:r>
            <w:r>
              <w:rPr>
                <w:b/>
              </w:rPr>
              <w:t>Penne Pasta</w:t>
            </w:r>
          </w:p>
        </w:tc>
        <w:tc>
          <w:tcPr>
            <w:tcW w:w="10176" w:type="dxa"/>
            <w:gridSpan w:val="3"/>
          </w:tcPr>
          <w:p w14:paraId="62AF1EDB" w14:textId="648BD5DB" w:rsidR="0006209E" w:rsidRDefault="0006209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8A2403" wp14:editId="693AA5CC">
                  <wp:extent cx="1905000" cy="75083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9102" cy="764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533D0B4D" w14:textId="77777777" w:rsidTr="0000514A">
        <w:tblPrEx>
          <w:jc w:val="left"/>
        </w:tblPrEx>
        <w:trPr>
          <w:trHeight w:val="1817"/>
        </w:trPr>
        <w:tc>
          <w:tcPr>
            <w:tcW w:w="1529" w:type="dxa"/>
            <w:gridSpan w:val="2"/>
          </w:tcPr>
          <w:p w14:paraId="7BAD579B" w14:textId="36ADC1C5" w:rsidR="00B20ACC" w:rsidRPr="005D76BC" w:rsidRDefault="00B20ACC" w:rsidP="00B20ACC">
            <w:pPr>
              <w:jc w:val="center"/>
            </w:pPr>
            <w:r>
              <w:t>Garlic Bread Stick</w:t>
            </w:r>
          </w:p>
        </w:tc>
        <w:tc>
          <w:tcPr>
            <w:tcW w:w="10176" w:type="dxa"/>
            <w:gridSpan w:val="3"/>
          </w:tcPr>
          <w:p w14:paraId="4406C840" w14:textId="6958302A" w:rsidR="00B20ACC" w:rsidRPr="005D76BC" w:rsidRDefault="0006209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3C9FCF" wp14:editId="61D1C36C">
                  <wp:extent cx="3905250" cy="14354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0958" cy="1444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663FDA14" w14:textId="77777777" w:rsidTr="0000514A">
        <w:tblPrEx>
          <w:jc w:val="left"/>
        </w:tblPrEx>
        <w:tc>
          <w:tcPr>
            <w:tcW w:w="1529" w:type="dxa"/>
            <w:gridSpan w:val="2"/>
          </w:tcPr>
          <w:p w14:paraId="7A3886CA" w14:textId="0E5AB66B" w:rsidR="008C6DFD" w:rsidRDefault="008C6DFD" w:rsidP="00B20ACC">
            <w:pPr>
              <w:jc w:val="center"/>
            </w:pPr>
            <w:r>
              <w:t xml:space="preserve">Pizza </w:t>
            </w:r>
            <w:proofErr w:type="spellStart"/>
            <w:r>
              <w:t>Munchable</w:t>
            </w:r>
            <w:proofErr w:type="spellEnd"/>
            <w:r>
              <w:t xml:space="preserve"> –</w:t>
            </w:r>
            <w:r w:rsidRPr="008C6DFD">
              <w:rPr>
                <w:b/>
              </w:rPr>
              <w:t>Flatbread</w:t>
            </w:r>
          </w:p>
          <w:p w14:paraId="7FF19224" w14:textId="4914E942" w:rsidR="00B20ACC" w:rsidRPr="005D76BC" w:rsidRDefault="00B20ACC" w:rsidP="00B20ACC">
            <w:pPr>
              <w:jc w:val="center"/>
            </w:pPr>
          </w:p>
        </w:tc>
        <w:tc>
          <w:tcPr>
            <w:tcW w:w="10176" w:type="dxa"/>
            <w:gridSpan w:val="3"/>
          </w:tcPr>
          <w:p w14:paraId="718068C2" w14:textId="5A68BE77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7F5FC09B" wp14:editId="176CF14C">
                  <wp:extent cx="6320790" cy="655320"/>
                  <wp:effectExtent l="0" t="0" r="381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655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78C14DCD" w14:textId="77777777" w:rsidTr="0029492C">
        <w:tblPrEx>
          <w:jc w:val="left"/>
        </w:tblPrEx>
        <w:trPr>
          <w:trHeight w:val="863"/>
        </w:trPr>
        <w:tc>
          <w:tcPr>
            <w:tcW w:w="1529" w:type="dxa"/>
            <w:gridSpan w:val="2"/>
          </w:tcPr>
          <w:p w14:paraId="37E97391" w14:textId="64D01C12" w:rsidR="008C6DFD" w:rsidRDefault="008C6DFD" w:rsidP="008C6DFD">
            <w:pPr>
              <w:jc w:val="center"/>
            </w:pPr>
            <w:r>
              <w:t xml:space="preserve">Pizza </w:t>
            </w:r>
            <w:proofErr w:type="spellStart"/>
            <w:r>
              <w:t>Munchable</w:t>
            </w:r>
            <w:proofErr w:type="spellEnd"/>
            <w:r>
              <w:t xml:space="preserve"> –</w:t>
            </w:r>
            <w:r>
              <w:rPr>
                <w:b/>
              </w:rPr>
              <w:t>Pepperoni</w:t>
            </w:r>
          </w:p>
          <w:p w14:paraId="07280670" w14:textId="77777777" w:rsidR="008C6DFD" w:rsidRDefault="008C6DFD" w:rsidP="00B20ACC">
            <w:pPr>
              <w:jc w:val="center"/>
            </w:pPr>
          </w:p>
        </w:tc>
        <w:tc>
          <w:tcPr>
            <w:tcW w:w="10176" w:type="dxa"/>
            <w:gridSpan w:val="3"/>
          </w:tcPr>
          <w:p w14:paraId="258BA18C" w14:textId="5DE12A1B" w:rsidR="008C6DFD" w:rsidRPr="005D76BC" w:rsidRDefault="008C6DFD" w:rsidP="00B20ACC">
            <w:r>
              <w:rPr>
                <w:noProof/>
              </w:rPr>
              <w:drawing>
                <wp:inline distT="0" distB="0" distL="0" distR="0" wp14:anchorId="22194399" wp14:editId="3E430CBD">
                  <wp:extent cx="3666667" cy="600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6667" cy="6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46B82462" w14:textId="77777777" w:rsidTr="0000514A">
        <w:tblPrEx>
          <w:jc w:val="left"/>
        </w:tblPrEx>
        <w:tc>
          <w:tcPr>
            <w:tcW w:w="1529" w:type="dxa"/>
            <w:gridSpan w:val="2"/>
          </w:tcPr>
          <w:p w14:paraId="728C2584" w14:textId="1FE6C347" w:rsidR="008C6DFD" w:rsidRDefault="008C6DFD" w:rsidP="008C6DFD">
            <w:pPr>
              <w:jc w:val="center"/>
            </w:pPr>
            <w:r>
              <w:t xml:space="preserve">Pizza </w:t>
            </w:r>
            <w:proofErr w:type="spellStart"/>
            <w:r>
              <w:t>Munchable</w:t>
            </w:r>
            <w:proofErr w:type="spellEnd"/>
            <w:r>
              <w:t xml:space="preserve"> –</w:t>
            </w:r>
            <w:r>
              <w:rPr>
                <w:b/>
              </w:rPr>
              <w:t>Marinara Cup</w:t>
            </w:r>
          </w:p>
          <w:p w14:paraId="6CD6D4BB" w14:textId="77777777" w:rsidR="008C6DFD" w:rsidRDefault="008C6DFD" w:rsidP="00B20ACC">
            <w:pPr>
              <w:jc w:val="center"/>
            </w:pPr>
          </w:p>
        </w:tc>
        <w:tc>
          <w:tcPr>
            <w:tcW w:w="10176" w:type="dxa"/>
            <w:gridSpan w:val="3"/>
          </w:tcPr>
          <w:p w14:paraId="08ABED38" w14:textId="4B40D8C0" w:rsidR="008C6DFD" w:rsidRDefault="0006209E" w:rsidP="00B20ACC">
            <w:r>
              <w:rPr>
                <w:noProof/>
              </w:rPr>
              <w:drawing>
                <wp:inline distT="0" distB="0" distL="0" distR="0" wp14:anchorId="11C82348" wp14:editId="45FE44D1">
                  <wp:extent cx="3219048" cy="733333"/>
                  <wp:effectExtent l="0" t="0" r="63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9048" cy="733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71925944" w14:textId="77777777" w:rsidTr="0000514A">
        <w:tblPrEx>
          <w:jc w:val="left"/>
        </w:tblPrEx>
        <w:trPr>
          <w:trHeight w:val="80"/>
        </w:trPr>
        <w:tc>
          <w:tcPr>
            <w:tcW w:w="1529" w:type="dxa"/>
            <w:gridSpan w:val="2"/>
          </w:tcPr>
          <w:p w14:paraId="3A9E17FE" w14:textId="743F5646" w:rsidR="00B20ACC" w:rsidRPr="005D76BC" w:rsidRDefault="00B20ACC" w:rsidP="00B20ACC">
            <w:pPr>
              <w:jc w:val="center"/>
            </w:pPr>
            <w:r>
              <w:t>Glazed Carrots</w:t>
            </w:r>
          </w:p>
        </w:tc>
        <w:tc>
          <w:tcPr>
            <w:tcW w:w="10176" w:type="dxa"/>
            <w:gridSpan w:val="3"/>
          </w:tcPr>
          <w:p w14:paraId="5E0B463C" w14:textId="127E5EB2" w:rsidR="00B20ACC" w:rsidRPr="005D76BC" w:rsidRDefault="007E2BBE" w:rsidP="00B20ACC">
            <w:r>
              <w:rPr>
                <w:noProof/>
              </w:rPr>
              <w:drawing>
                <wp:inline distT="0" distB="0" distL="0" distR="0" wp14:anchorId="5B78D8D2" wp14:editId="4622EA46">
                  <wp:extent cx="2276190" cy="295238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190" cy="29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79371623" w14:textId="77777777" w:rsidTr="0000514A">
        <w:tblPrEx>
          <w:jc w:val="left"/>
        </w:tblPrEx>
        <w:trPr>
          <w:trHeight w:val="2150"/>
        </w:trPr>
        <w:tc>
          <w:tcPr>
            <w:tcW w:w="1529" w:type="dxa"/>
            <w:gridSpan w:val="2"/>
          </w:tcPr>
          <w:p w14:paraId="1FCCC770" w14:textId="22291F87" w:rsidR="00B20ACC" w:rsidRPr="005D76BC" w:rsidRDefault="00B20ACC" w:rsidP="00B20ACC">
            <w:pPr>
              <w:jc w:val="center"/>
            </w:pPr>
            <w:r>
              <w:t>BBQ Beef Rib Sub</w:t>
            </w:r>
          </w:p>
        </w:tc>
        <w:tc>
          <w:tcPr>
            <w:tcW w:w="10176" w:type="dxa"/>
            <w:gridSpan w:val="3"/>
          </w:tcPr>
          <w:p w14:paraId="0E0BE404" w14:textId="559EBBE9" w:rsidR="00B20ACC" w:rsidRPr="005D76BC" w:rsidRDefault="00B770B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9BB7FB" wp14:editId="01EDE5F7">
                  <wp:extent cx="4133333" cy="1638095"/>
                  <wp:effectExtent l="0" t="0" r="635" b="63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3333" cy="163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3DE304E9" w14:textId="77777777" w:rsidTr="0000514A">
        <w:tblPrEx>
          <w:jc w:val="left"/>
        </w:tblPrEx>
        <w:tc>
          <w:tcPr>
            <w:tcW w:w="1529" w:type="dxa"/>
            <w:gridSpan w:val="2"/>
          </w:tcPr>
          <w:p w14:paraId="16776E02" w14:textId="2BF30652" w:rsidR="00B20ACC" w:rsidRPr="005D76BC" w:rsidRDefault="00B20ACC" w:rsidP="00B20ACC">
            <w:pPr>
              <w:jc w:val="center"/>
            </w:pPr>
            <w:r>
              <w:lastRenderedPageBreak/>
              <w:t>Potato Smiles</w:t>
            </w:r>
          </w:p>
        </w:tc>
        <w:tc>
          <w:tcPr>
            <w:tcW w:w="10176" w:type="dxa"/>
            <w:gridSpan w:val="3"/>
          </w:tcPr>
          <w:p w14:paraId="7EC3F034" w14:textId="50A9C383" w:rsidR="00B20ACC" w:rsidRPr="005D76BC" w:rsidRDefault="006443A9" w:rsidP="00B20ACC">
            <w:r>
              <w:rPr>
                <w:noProof/>
              </w:rPr>
              <w:drawing>
                <wp:inline distT="0" distB="0" distL="0" distR="0" wp14:anchorId="1BBE4A44" wp14:editId="44ACF773">
                  <wp:extent cx="3449228" cy="889348"/>
                  <wp:effectExtent l="0" t="0" r="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9119" cy="89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0128C16B" w14:textId="77777777" w:rsidTr="0029492C">
        <w:tblPrEx>
          <w:jc w:val="left"/>
        </w:tblPrEx>
        <w:trPr>
          <w:trHeight w:val="1835"/>
        </w:trPr>
        <w:tc>
          <w:tcPr>
            <w:tcW w:w="1529" w:type="dxa"/>
            <w:gridSpan w:val="2"/>
          </w:tcPr>
          <w:p w14:paraId="49402899" w14:textId="15038625" w:rsidR="00B20ACC" w:rsidRDefault="008F586C" w:rsidP="007E2BBE">
            <w:pPr>
              <w:jc w:val="center"/>
            </w:pPr>
            <w:r>
              <w:t xml:space="preserve">Bento Box- </w:t>
            </w:r>
            <w:r w:rsidRPr="008F586C">
              <w:rPr>
                <w:b/>
              </w:rPr>
              <w:t>Benefit Bar</w:t>
            </w:r>
            <w:r>
              <w:t xml:space="preserve"> </w:t>
            </w:r>
          </w:p>
        </w:tc>
        <w:tc>
          <w:tcPr>
            <w:tcW w:w="10176" w:type="dxa"/>
            <w:gridSpan w:val="3"/>
          </w:tcPr>
          <w:p w14:paraId="3D625A23" w14:textId="3410014A" w:rsidR="00B20ACC" w:rsidRDefault="008F586C" w:rsidP="00B20ACC">
            <w:r>
              <w:rPr>
                <w:noProof/>
              </w:rPr>
              <w:drawing>
                <wp:inline distT="0" distB="0" distL="0" distR="0" wp14:anchorId="650E4361" wp14:editId="6F3BD5B9">
                  <wp:extent cx="4390476" cy="1161905"/>
                  <wp:effectExtent l="0" t="0" r="0" b="63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0476" cy="1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34D80403" w14:textId="77777777" w:rsidTr="0029492C">
        <w:tblPrEx>
          <w:jc w:val="left"/>
        </w:tblPrEx>
        <w:trPr>
          <w:trHeight w:val="665"/>
        </w:trPr>
        <w:tc>
          <w:tcPr>
            <w:tcW w:w="1529" w:type="dxa"/>
            <w:gridSpan w:val="2"/>
          </w:tcPr>
          <w:p w14:paraId="0D5AFFB1" w14:textId="1D902998" w:rsidR="00F9270E" w:rsidRDefault="008F586C" w:rsidP="008F586C">
            <w:pPr>
              <w:jc w:val="center"/>
            </w:pPr>
            <w:r>
              <w:t xml:space="preserve">Bento Box- </w:t>
            </w:r>
            <w:r w:rsidRPr="008F586C">
              <w:rPr>
                <w:b/>
              </w:rPr>
              <w:t>Sunflower Seeds</w:t>
            </w:r>
          </w:p>
        </w:tc>
        <w:tc>
          <w:tcPr>
            <w:tcW w:w="10176" w:type="dxa"/>
            <w:gridSpan w:val="3"/>
          </w:tcPr>
          <w:p w14:paraId="770FD129" w14:textId="21D80904" w:rsidR="00F9270E" w:rsidRDefault="008F586C" w:rsidP="00B20ACC">
            <w:r>
              <w:rPr>
                <w:noProof/>
              </w:rPr>
              <w:drawing>
                <wp:inline distT="0" distB="0" distL="0" distR="0" wp14:anchorId="77DEA4E2" wp14:editId="73F3566A">
                  <wp:extent cx="5915025" cy="388620"/>
                  <wp:effectExtent l="0" t="0" r="952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5025" cy="388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3F4A8F55" w14:textId="77777777" w:rsidTr="0000514A">
        <w:tblPrEx>
          <w:jc w:val="left"/>
        </w:tblPrEx>
        <w:trPr>
          <w:trHeight w:val="1088"/>
        </w:trPr>
        <w:tc>
          <w:tcPr>
            <w:tcW w:w="1529" w:type="dxa"/>
            <w:gridSpan w:val="2"/>
          </w:tcPr>
          <w:p w14:paraId="391098F3" w14:textId="6716E61F" w:rsidR="00F9270E" w:rsidRDefault="00F9270E" w:rsidP="00B20ACC">
            <w:pPr>
              <w:jc w:val="center"/>
            </w:pPr>
            <w:r>
              <w:t xml:space="preserve">Bento Box- </w:t>
            </w:r>
            <w:r w:rsidRPr="00F9270E">
              <w:rPr>
                <w:b/>
              </w:rPr>
              <w:t>Raisins (Sour Strawberry</w:t>
            </w:r>
            <w:r>
              <w:t>)</w:t>
            </w:r>
          </w:p>
        </w:tc>
        <w:tc>
          <w:tcPr>
            <w:tcW w:w="10176" w:type="dxa"/>
            <w:gridSpan w:val="3"/>
          </w:tcPr>
          <w:p w14:paraId="4CC867FF" w14:textId="6662314C" w:rsidR="00F9270E" w:rsidRDefault="00F9270E" w:rsidP="00B20ACC">
            <w:r>
              <w:rPr>
                <w:noProof/>
              </w:rPr>
              <w:drawing>
                <wp:inline distT="0" distB="0" distL="0" distR="0" wp14:anchorId="600A1DA1" wp14:editId="29CABCE7">
                  <wp:extent cx="2748161" cy="638827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2990" cy="656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0160F50B" w14:textId="77777777" w:rsidTr="0000514A">
        <w:tblPrEx>
          <w:jc w:val="left"/>
        </w:tblPrEx>
        <w:trPr>
          <w:trHeight w:val="1088"/>
        </w:trPr>
        <w:tc>
          <w:tcPr>
            <w:tcW w:w="1529" w:type="dxa"/>
            <w:gridSpan w:val="2"/>
          </w:tcPr>
          <w:p w14:paraId="00C51F29" w14:textId="1EC57885" w:rsidR="00F9270E" w:rsidRDefault="00F9270E" w:rsidP="00B20ACC">
            <w:pPr>
              <w:jc w:val="center"/>
            </w:pPr>
            <w:r>
              <w:t xml:space="preserve">Bento Box- </w:t>
            </w:r>
            <w:r>
              <w:rPr>
                <w:b/>
              </w:rPr>
              <w:t>Raisins (Sour Watermelon</w:t>
            </w:r>
            <w:r>
              <w:t>)</w:t>
            </w:r>
          </w:p>
        </w:tc>
        <w:tc>
          <w:tcPr>
            <w:tcW w:w="10176" w:type="dxa"/>
            <w:gridSpan w:val="3"/>
          </w:tcPr>
          <w:p w14:paraId="25492018" w14:textId="0CB23399" w:rsidR="00F9270E" w:rsidRDefault="00F9270E" w:rsidP="00B20ACC">
            <w:r>
              <w:rPr>
                <w:noProof/>
              </w:rPr>
              <w:drawing>
                <wp:inline distT="0" distB="0" distL="0" distR="0" wp14:anchorId="2B722BA8" wp14:editId="2F40C222">
                  <wp:extent cx="2914215" cy="626301"/>
                  <wp:effectExtent l="0" t="0" r="635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362" cy="629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48E3D1D2" w14:textId="77777777" w:rsidTr="0029492C">
        <w:tblPrEx>
          <w:jc w:val="left"/>
        </w:tblPrEx>
        <w:trPr>
          <w:trHeight w:val="800"/>
        </w:trPr>
        <w:tc>
          <w:tcPr>
            <w:tcW w:w="1529" w:type="dxa"/>
            <w:gridSpan w:val="2"/>
          </w:tcPr>
          <w:p w14:paraId="51E8AD7C" w14:textId="7CCFA36C" w:rsidR="00F9270E" w:rsidRDefault="00F9270E" w:rsidP="00B20ACC">
            <w:pPr>
              <w:jc w:val="center"/>
            </w:pPr>
            <w:r>
              <w:t>Applesauce Cup (Blue Raspberry)</w:t>
            </w:r>
          </w:p>
        </w:tc>
        <w:tc>
          <w:tcPr>
            <w:tcW w:w="10176" w:type="dxa"/>
            <w:gridSpan w:val="3"/>
          </w:tcPr>
          <w:p w14:paraId="66543E38" w14:textId="5FF66D6F" w:rsidR="00F9270E" w:rsidRDefault="00F9270E" w:rsidP="00B20ACC">
            <w:r w:rsidRPr="005D76BC">
              <w:rPr>
                <w:noProof/>
              </w:rPr>
              <w:drawing>
                <wp:inline distT="0" distB="0" distL="0" distR="0" wp14:anchorId="0BD11D1C" wp14:editId="70567038">
                  <wp:extent cx="6190476" cy="485714"/>
                  <wp:effectExtent l="0" t="0" r="127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0476" cy="48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0815372A" w14:textId="77777777" w:rsidTr="0000514A">
        <w:tblPrEx>
          <w:jc w:val="left"/>
        </w:tblPrEx>
        <w:trPr>
          <w:trHeight w:val="1088"/>
        </w:trPr>
        <w:tc>
          <w:tcPr>
            <w:tcW w:w="1529" w:type="dxa"/>
            <w:gridSpan w:val="2"/>
          </w:tcPr>
          <w:p w14:paraId="5BF0A990" w14:textId="2288BA28" w:rsidR="00F9270E" w:rsidRDefault="00F9270E" w:rsidP="00B20ACC">
            <w:pPr>
              <w:jc w:val="center"/>
            </w:pPr>
            <w:r>
              <w:t>Applesauce Cup (Watermelon)</w:t>
            </w:r>
          </w:p>
        </w:tc>
        <w:tc>
          <w:tcPr>
            <w:tcW w:w="10176" w:type="dxa"/>
            <w:gridSpan w:val="3"/>
          </w:tcPr>
          <w:p w14:paraId="3AA5DCD2" w14:textId="1578E5E4" w:rsidR="00F9270E" w:rsidRDefault="00F9270E" w:rsidP="00B20ACC">
            <w:r w:rsidRPr="005D76BC"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5A1829AD" wp14:editId="6C03C77C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12065</wp:posOffset>
                  </wp:positionV>
                  <wp:extent cx="5210175" cy="624181"/>
                  <wp:effectExtent l="0" t="0" r="0" b="508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4113" cy="634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20ACC" w14:paraId="42E3F323" w14:textId="77777777" w:rsidTr="0000514A">
        <w:tblPrEx>
          <w:jc w:val="left"/>
        </w:tblPrEx>
        <w:tc>
          <w:tcPr>
            <w:tcW w:w="1529" w:type="dxa"/>
            <w:gridSpan w:val="2"/>
          </w:tcPr>
          <w:p w14:paraId="1390CB0A" w14:textId="770C9E28" w:rsidR="00B20ACC" w:rsidRPr="005D76BC" w:rsidRDefault="00B20ACC" w:rsidP="00B20ACC">
            <w:pPr>
              <w:jc w:val="center"/>
            </w:pPr>
            <w:r>
              <w:t>Cheese Stuffed Breadsticks</w:t>
            </w:r>
          </w:p>
        </w:tc>
        <w:tc>
          <w:tcPr>
            <w:tcW w:w="10176" w:type="dxa"/>
            <w:gridSpan w:val="3"/>
          </w:tcPr>
          <w:p w14:paraId="34C9F5B5" w14:textId="6FF87A97" w:rsidR="00B20ACC" w:rsidRPr="005D76BC" w:rsidRDefault="00B770BE" w:rsidP="00B20ACC">
            <w:r>
              <w:rPr>
                <w:noProof/>
              </w:rPr>
              <w:drawing>
                <wp:inline distT="0" distB="0" distL="0" distR="0" wp14:anchorId="2A83F05D" wp14:editId="16DAAE74">
                  <wp:extent cx="2726373" cy="263842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540" cy="264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63882454" w14:textId="77777777" w:rsidTr="0000514A">
        <w:tblPrEx>
          <w:jc w:val="left"/>
        </w:tblPrEx>
        <w:trPr>
          <w:trHeight w:val="1448"/>
        </w:trPr>
        <w:tc>
          <w:tcPr>
            <w:tcW w:w="1529" w:type="dxa"/>
            <w:gridSpan w:val="2"/>
          </w:tcPr>
          <w:p w14:paraId="3DF367C2" w14:textId="43DB4868" w:rsidR="00B20ACC" w:rsidRPr="005D76BC" w:rsidRDefault="008C6DFD" w:rsidP="008C6DFD">
            <w:pPr>
              <w:jc w:val="center"/>
            </w:pPr>
            <w:r>
              <w:t xml:space="preserve">Fiesta Salad- </w:t>
            </w:r>
            <w:r w:rsidRPr="008C6DFD">
              <w:rPr>
                <w:b/>
              </w:rPr>
              <w:t>Ranch Cup</w:t>
            </w:r>
          </w:p>
        </w:tc>
        <w:tc>
          <w:tcPr>
            <w:tcW w:w="10176" w:type="dxa"/>
            <w:gridSpan w:val="3"/>
          </w:tcPr>
          <w:p w14:paraId="3DE05E22" w14:textId="503D81C3" w:rsidR="00B20ACC" w:rsidRPr="005D76BC" w:rsidRDefault="007E2BBE" w:rsidP="00B20ACC">
            <w:r>
              <w:rPr>
                <w:noProof/>
              </w:rPr>
              <w:drawing>
                <wp:inline distT="0" distB="0" distL="0" distR="0" wp14:anchorId="62A8010F" wp14:editId="623D99E1">
                  <wp:extent cx="5219048" cy="647619"/>
                  <wp:effectExtent l="0" t="0" r="1270" b="63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9048" cy="647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38A627F0" w14:textId="77777777" w:rsidTr="0000514A">
        <w:tblPrEx>
          <w:jc w:val="left"/>
        </w:tblPrEx>
        <w:trPr>
          <w:trHeight w:val="1448"/>
        </w:trPr>
        <w:tc>
          <w:tcPr>
            <w:tcW w:w="1529" w:type="dxa"/>
            <w:gridSpan w:val="2"/>
          </w:tcPr>
          <w:p w14:paraId="5216307A" w14:textId="41B255E3" w:rsidR="008C6DFD" w:rsidRDefault="008C6DFD" w:rsidP="008C6DFD">
            <w:pPr>
              <w:jc w:val="center"/>
            </w:pPr>
            <w:r>
              <w:t xml:space="preserve">Fiesta Salad- </w:t>
            </w:r>
            <w:r w:rsidRPr="008C6DFD">
              <w:rPr>
                <w:b/>
              </w:rPr>
              <w:t>Tortilla Chips</w:t>
            </w:r>
          </w:p>
        </w:tc>
        <w:tc>
          <w:tcPr>
            <w:tcW w:w="10176" w:type="dxa"/>
            <w:gridSpan w:val="3"/>
          </w:tcPr>
          <w:p w14:paraId="384E8DE4" w14:textId="7DF0CB8F" w:rsidR="008C6DFD" w:rsidRPr="005D76BC" w:rsidRDefault="008C6DFD" w:rsidP="00B20ACC">
            <w:r>
              <w:rPr>
                <w:noProof/>
              </w:rPr>
              <w:drawing>
                <wp:inline distT="0" distB="0" distL="0" distR="0" wp14:anchorId="19BE2EA7" wp14:editId="30108054">
                  <wp:extent cx="3380952" cy="657143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0952" cy="657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21979D1C" w14:textId="77777777" w:rsidTr="0000514A">
        <w:tblPrEx>
          <w:jc w:val="left"/>
        </w:tblPrEx>
        <w:trPr>
          <w:trHeight w:val="1448"/>
        </w:trPr>
        <w:tc>
          <w:tcPr>
            <w:tcW w:w="1529" w:type="dxa"/>
            <w:gridSpan w:val="2"/>
          </w:tcPr>
          <w:p w14:paraId="7A899124" w14:textId="56CD47AC" w:rsidR="008C6DFD" w:rsidRDefault="008C6DFD" w:rsidP="008C6DFD">
            <w:pPr>
              <w:jc w:val="center"/>
            </w:pPr>
            <w:r>
              <w:t>Fiesta Salad -</w:t>
            </w:r>
            <w:r w:rsidRPr="008C6DFD">
              <w:rPr>
                <w:b/>
              </w:rPr>
              <w:t>Salsa</w:t>
            </w:r>
          </w:p>
        </w:tc>
        <w:tc>
          <w:tcPr>
            <w:tcW w:w="10176" w:type="dxa"/>
            <w:gridSpan w:val="3"/>
          </w:tcPr>
          <w:p w14:paraId="0A921761" w14:textId="3D52853F" w:rsidR="008C6DFD" w:rsidRPr="005D76BC" w:rsidRDefault="008C6DFD" w:rsidP="00B20ACC">
            <w:r>
              <w:rPr>
                <w:noProof/>
              </w:rPr>
              <w:drawing>
                <wp:inline distT="0" distB="0" distL="0" distR="0" wp14:anchorId="21CE84CD" wp14:editId="0AC967D2">
                  <wp:extent cx="3447619" cy="847619"/>
                  <wp:effectExtent l="0" t="0" r="635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7619" cy="847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4EA44C2F" w14:textId="77777777" w:rsidTr="0000514A">
        <w:tblPrEx>
          <w:jc w:val="left"/>
        </w:tblPrEx>
        <w:trPr>
          <w:trHeight w:val="1178"/>
        </w:trPr>
        <w:tc>
          <w:tcPr>
            <w:tcW w:w="1529" w:type="dxa"/>
            <w:gridSpan w:val="2"/>
          </w:tcPr>
          <w:p w14:paraId="2630C091" w14:textId="104B4CEB" w:rsidR="00B20ACC" w:rsidRPr="005D76BC" w:rsidRDefault="00B20ACC" w:rsidP="00B20ACC">
            <w:pPr>
              <w:jc w:val="center"/>
            </w:pPr>
            <w:r>
              <w:t>Ranchero Beans</w:t>
            </w:r>
          </w:p>
        </w:tc>
        <w:tc>
          <w:tcPr>
            <w:tcW w:w="10176" w:type="dxa"/>
            <w:gridSpan w:val="3"/>
          </w:tcPr>
          <w:p w14:paraId="3758398B" w14:textId="6479A723" w:rsidR="00B20ACC" w:rsidRPr="005D76BC" w:rsidRDefault="006443A9" w:rsidP="00B20ACC">
            <w:r>
              <w:rPr>
                <w:noProof/>
              </w:rPr>
              <w:drawing>
                <wp:inline distT="0" distB="0" distL="0" distR="0" wp14:anchorId="2A0DC62E" wp14:editId="6D788BBB">
                  <wp:extent cx="4495238" cy="742857"/>
                  <wp:effectExtent l="0" t="0" r="635" b="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5238" cy="742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6D69BD7A" w14:textId="77777777" w:rsidTr="0000514A">
        <w:tblPrEx>
          <w:jc w:val="left"/>
        </w:tblPrEx>
        <w:trPr>
          <w:trHeight w:val="890"/>
        </w:trPr>
        <w:tc>
          <w:tcPr>
            <w:tcW w:w="1529" w:type="dxa"/>
            <w:gridSpan w:val="2"/>
          </w:tcPr>
          <w:p w14:paraId="78E68C85" w14:textId="2F9FF817" w:rsidR="00B20ACC" w:rsidRPr="005D76BC" w:rsidRDefault="00B20ACC" w:rsidP="00B20ACC">
            <w:pPr>
              <w:jc w:val="center"/>
            </w:pPr>
            <w:r>
              <w:t>Mesquite Glazed Chicken Drumstick</w:t>
            </w:r>
          </w:p>
        </w:tc>
        <w:tc>
          <w:tcPr>
            <w:tcW w:w="10176" w:type="dxa"/>
            <w:gridSpan w:val="3"/>
          </w:tcPr>
          <w:p w14:paraId="3FA9BAA2" w14:textId="1DCB84B6" w:rsidR="00B20ACC" w:rsidRPr="005D76BC" w:rsidRDefault="002D34E8" w:rsidP="00B20ACC">
            <w:r>
              <w:rPr>
                <w:noProof/>
              </w:rPr>
              <w:drawing>
                <wp:inline distT="0" distB="0" distL="0" distR="0" wp14:anchorId="23AEEE7E" wp14:editId="09003058">
                  <wp:extent cx="6320790" cy="584835"/>
                  <wp:effectExtent l="0" t="0" r="3810" b="571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8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7BADDDFE" w14:textId="77777777" w:rsidTr="0000514A">
        <w:tblPrEx>
          <w:jc w:val="left"/>
        </w:tblPrEx>
        <w:trPr>
          <w:trHeight w:val="2060"/>
        </w:trPr>
        <w:tc>
          <w:tcPr>
            <w:tcW w:w="1529" w:type="dxa"/>
            <w:gridSpan w:val="2"/>
          </w:tcPr>
          <w:p w14:paraId="0C96EF5A" w14:textId="601C794D" w:rsidR="00B20ACC" w:rsidRPr="005D76BC" w:rsidRDefault="00B20ACC" w:rsidP="00B20ACC">
            <w:pPr>
              <w:jc w:val="center"/>
            </w:pPr>
            <w:r>
              <w:t>Macaroni and Cheese</w:t>
            </w:r>
          </w:p>
        </w:tc>
        <w:tc>
          <w:tcPr>
            <w:tcW w:w="10176" w:type="dxa"/>
            <w:gridSpan w:val="3"/>
          </w:tcPr>
          <w:p w14:paraId="15691741" w14:textId="4D66356D" w:rsidR="00B20ACC" w:rsidRPr="005D76BC" w:rsidRDefault="00B20ACC" w:rsidP="00B20ACC">
            <w:r w:rsidRPr="005D76BC">
              <w:t xml:space="preserve">  </w:t>
            </w:r>
            <w:r w:rsidR="006443A9">
              <w:rPr>
                <w:noProof/>
              </w:rPr>
              <w:drawing>
                <wp:inline distT="0" distB="0" distL="0" distR="0" wp14:anchorId="1867F246" wp14:editId="0C15570D">
                  <wp:extent cx="2991604" cy="1743075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0258" cy="1753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D76BC">
              <w:t xml:space="preserve">                                                                       </w:t>
            </w:r>
          </w:p>
        </w:tc>
      </w:tr>
      <w:tr w:rsidR="00B20ACC" w14:paraId="66AFFFF3" w14:textId="77777777" w:rsidTr="0029492C">
        <w:tblPrEx>
          <w:jc w:val="left"/>
        </w:tblPrEx>
        <w:trPr>
          <w:trHeight w:val="440"/>
        </w:trPr>
        <w:tc>
          <w:tcPr>
            <w:tcW w:w="1529" w:type="dxa"/>
            <w:gridSpan w:val="2"/>
          </w:tcPr>
          <w:p w14:paraId="7E748343" w14:textId="59213EEB" w:rsidR="00B20ACC" w:rsidRDefault="00B20ACC" w:rsidP="00B20ACC">
            <w:pPr>
              <w:jc w:val="center"/>
            </w:pPr>
            <w:r>
              <w:t>Wheat Roll</w:t>
            </w:r>
          </w:p>
        </w:tc>
        <w:tc>
          <w:tcPr>
            <w:tcW w:w="10176" w:type="dxa"/>
            <w:gridSpan w:val="3"/>
          </w:tcPr>
          <w:p w14:paraId="56DC90E8" w14:textId="02A90E15" w:rsidR="00B20ACC" w:rsidRDefault="00F34ACD" w:rsidP="00B20ACC">
            <w:r>
              <w:rPr>
                <w:noProof/>
              </w:rPr>
              <w:drawing>
                <wp:inline distT="0" distB="0" distL="0" distR="0" wp14:anchorId="2A8DEDE8" wp14:editId="6FBBEB41">
                  <wp:extent cx="5715000" cy="5715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0803" cy="58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7DA20429" w14:textId="77777777" w:rsidTr="0000514A">
        <w:tblPrEx>
          <w:jc w:val="left"/>
        </w:tblPrEx>
        <w:trPr>
          <w:trHeight w:val="1268"/>
        </w:trPr>
        <w:tc>
          <w:tcPr>
            <w:tcW w:w="1529" w:type="dxa"/>
            <w:gridSpan w:val="2"/>
          </w:tcPr>
          <w:p w14:paraId="7BB62EBA" w14:textId="0A8ABF04" w:rsidR="002D34E8" w:rsidRDefault="002D34E8" w:rsidP="002D34E8">
            <w:pPr>
              <w:jc w:val="center"/>
            </w:pPr>
            <w:r>
              <w:t xml:space="preserve">Smoked Turkey Cheese Sub- </w:t>
            </w:r>
            <w:r w:rsidR="001B5CDB" w:rsidRPr="001B5CDB">
              <w:rPr>
                <w:b/>
              </w:rPr>
              <w:t xml:space="preserve">Smoked </w:t>
            </w:r>
            <w:r w:rsidRPr="001B5CDB">
              <w:rPr>
                <w:b/>
              </w:rPr>
              <w:t>Turkey</w:t>
            </w:r>
          </w:p>
        </w:tc>
        <w:tc>
          <w:tcPr>
            <w:tcW w:w="10176" w:type="dxa"/>
            <w:gridSpan w:val="3"/>
          </w:tcPr>
          <w:p w14:paraId="172B928E" w14:textId="6D4E4AFC" w:rsidR="002D34E8" w:rsidRPr="005D76BC" w:rsidRDefault="002D34E8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9F8F31" wp14:editId="71BF8E10">
                  <wp:extent cx="5014516" cy="751561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2291" cy="760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4BDAF274" w14:textId="77777777" w:rsidTr="0000514A">
        <w:tblPrEx>
          <w:jc w:val="left"/>
        </w:tblPrEx>
        <w:trPr>
          <w:trHeight w:val="1268"/>
        </w:trPr>
        <w:tc>
          <w:tcPr>
            <w:tcW w:w="1529" w:type="dxa"/>
            <w:gridSpan w:val="2"/>
          </w:tcPr>
          <w:p w14:paraId="4ABFE258" w14:textId="66D6DE4F" w:rsidR="002D34E8" w:rsidRDefault="002D34E8" w:rsidP="002D34E8">
            <w:pPr>
              <w:jc w:val="center"/>
            </w:pPr>
            <w:r>
              <w:t xml:space="preserve">Smoked Turkey Cheese Sub- </w:t>
            </w:r>
            <w:r w:rsidRPr="002D34E8">
              <w:rPr>
                <w:b/>
              </w:rPr>
              <w:t>Sub Bread</w:t>
            </w:r>
          </w:p>
        </w:tc>
        <w:tc>
          <w:tcPr>
            <w:tcW w:w="10176" w:type="dxa"/>
            <w:gridSpan w:val="3"/>
          </w:tcPr>
          <w:p w14:paraId="3E5B33B1" w14:textId="2AC5C9B0" w:rsidR="002D34E8" w:rsidRDefault="00B770B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D72B99" wp14:editId="59B04B12">
                  <wp:extent cx="6320790" cy="707390"/>
                  <wp:effectExtent l="0" t="0" r="381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707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19051288" w14:textId="77777777" w:rsidTr="0000514A">
        <w:tblPrEx>
          <w:jc w:val="left"/>
        </w:tblPrEx>
        <w:trPr>
          <w:trHeight w:val="1268"/>
        </w:trPr>
        <w:tc>
          <w:tcPr>
            <w:tcW w:w="1529" w:type="dxa"/>
            <w:gridSpan w:val="2"/>
          </w:tcPr>
          <w:p w14:paraId="380D37D0" w14:textId="6B4D293B" w:rsidR="002D34E8" w:rsidRDefault="002D34E8" w:rsidP="002D34E8">
            <w:pPr>
              <w:jc w:val="center"/>
            </w:pPr>
            <w:r>
              <w:t xml:space="preserve">Smoked Turkey Cheese Sub- </w:t>
            </w:r>
          </w:p>
          <w:p w14:paraId="4B8BD85B" w14:textId="6E22ED71" w:rsidR="002D34E8" w:rsidRPr="002D34E8" w:rsidRDefault="002D34E8" w:rsidP="002D34E8">
            <w:pPr>
              <w:jc w:val="center"/>
              <w:rPr>
                <w:b/>
              </w:rPr>
            </w:pPr>
            <w:r w:rsidRPr="002D34E8">
              <w:rPr>
                <w:b/>
              </w:rPr>
              <w:t>Baked Cheetos</w:t>
            </w:r>
          </w:p>
        </w:tc>
        <w:tc>
          <w:tcPr>
            <w:tcW w:w="10176" w:type="dxa"/>
            <w:gridSpan w:val="3"/>
          </w:tcPr>
          <w:p w14:paraId="4EF7F1D3" w14:textId="397BD766" w:rsidR="002D34E8" w:rsidRDefault="002D34E8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0323BE" wp14:editId="167F1900">
                  <wp:extent cx="4228571" cy="1371429"/>
                  <wp:effectExtent l="0" t="0" r="635" b="63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571" cy="13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2BBE" w14:paraId="792AF412" w14:textId="77777777" w:rsidTr="0000514A">
        <w:tblPrEx>
          <w:jc w:val="left"/>
        </w:tblPrEx>
        <w:trPr>
          <w:trHeight w:val="512"/>
        </w:trPr>
        <w:tc>
          <w:tcPr>
            <w:tcW w:w="1529" w:type="dxa"/>
            <w:gridSpan w:val="2"/>
          </w:tcPr>
          <w:p w14:paraId="5B612B5C" w14:textId="792172E7" w:rsidR="007E2BBE" w:rsidRDefault="007E2BBE" w:rsidP="002D34E8">
            <w:pPr>
              <w:jc w:val="center"/>
            </w:pPr>
            <w:r>
              <w:t>Mustard PPI</w:t>
            </w:r>
          </w:p>
        </w:tc>
        <w:tc>
          <w:tcPr>
            <w:tcW w:w="10176" w:type="dxa"/>
            <w:gridSpan w:val="3"/>
          </w:tcPr>
          <w:p w14:paraId="39C94363" w14:textId="3C9A3816" w:rsidR="007E2BBE" w:rsidRDefault="007E2BB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667884" wp14:editId="0D2A0F3C">
                  <wp:extent cx="4314286" cy="323810"/>
                  <wp:effectExtent l="0" t="0" r="0" b="635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4286" cy="323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5CDB" w14:paraId="2DD3A244" w14:textId="77777777" w:rsidTr="0000514A">
        <w:tblPrEx>
          <w:jc w:val="left"/>
        </w:tblPrEx>
        <w:trPr>
          <w:trHeight w:val="512"/>
        </w:trPr>
        <w:tc>
          <w:tcPr>
            <w:tcW w:w="1529" w:type="dxa"/>
            <w:gridSpan w:val="2"/>
          </w:tcPr>
          <w:p w14:paraId="092A1CD1" w14:textId="468FCF59" w:rsidR="001B5CDB" w:rsidRDefault="001B5CDB" w:rsidP="002D34E8">
            <w:pPr>
              <w:jc w:val="center"/>
            </w:pPr>
            <w:r>
              <w:t>Mayonnaise PPI</w:t>
            </w:r>
          </w:p>
        </w:tc>
        <w:tc>
          <w:tcPr>
            <w:tcW w:w="10176" w:type="dxa"/>
            <w:gridSpan w:val="3"/>
          </w:tcPr>
          <w:p w14:paraId="2FA025B7" w14:textId="69093C6C" w:rsidR="001B5CDB" w:rsidRDefault="001B5CDB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5FFD3D" wp14:editId="5782C641">
                  <wp:extent cx="6320790" cy="464820"/>
                  <wp:effectExtent l="0" t="0" r="381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464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70E" w14:paraId="71DE18ED" w14:textId="77777777" w:rsidTr="0000514A">
        <w:tblPrEx>
          <w:jc w:val="left"/>
        </w:tblPrEx>
        <w:trPr>
          <w:trHeight w:val="1268"/>
        </w:trPr>
        <w:tc>
          <w:tcPr>
            <w:tcW w:w="1529" w:type="dxa"/>
            <w:gridSpan w:val="2"/>
          </w:tcPr>
          <w:p w14:paraId="3F9B0264" w14:textId="20236DCE" w:rsidR="00F9270E" w:rsidRDefault="00F9270E" w:rsidP="00B20ACC">
            <w:pPr>
              <w:jc w:val="center"/>
            </w:pPr>
            <w:r>
              <w:t>Peach Cup</w:t>
            </w:r>
          </w:p>
        </w:tc>
        <w:tc>
          <w:tcPr>
            <w:tcW w:w="10176" w:type="dxa"/>
            <w:gridSpan w:val="3"/>
          </w:tcPr>
          <w:p w14:paraId="38B77A5D" w14:textId="47894D04" w:rsidR="00F9270E" w:rsidRPr="005D76BC" w:rsidRDefault="00F9270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5C7954" wp14:editId="5C88A7E9">
                  <wp:extent cx="5459459" cy="68893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3714" cy="699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7DA93673" w14:textId="77777777" w:rsidTr="0000514A">
        <w:tblPrEx>
          <w:jc w:val="left"/>
        </w:tblPrEx>
        <w:tc>
          <w:tcPr>
            <w:tcW w:w="1529" w:type="dxa"/>
            <w:gridSpan w:val="2"/>
          </w:tcPr>
          <w:p w14:paraId="37B5B7D2" w14:textId="5715F594" w:rsidR="00B20ACC" w:rsidRPr="005D76BC" w:rsidRDefault="00B20ACC" w:rsidP="00B20ACC">
            <w:pPr>
              <w:jc w:val="center"/>
            </w:pPr>
            <w:r>
              <w:t>Crispy Chicken Sandwich</w:t>
            </w:r>
          </w:p>
        </w:tc>
        <w:tc>
          <w:tcPr>
            <w:tcW w:w="10176" w:type="dxa"/>
            <w:gridSpan w:val="3"/>
          </w:tcPr>
          <w:p w14:paraId="5159D0B9" w14:textId="788480C5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0E4CFB5B" wp14:editId="3A539A37">
                  <wp:extent cx="5733333" cy="971429"/>
                  <wp:effectExtent l="0" t="0" r="1270" b="63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333" cy="9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209E" w14:paraId="62215ED9" w14:textId="77777777" w:rsidTr="0000514A">
        <w:tblPrEx>
          <w:jc w:val="left"/>
        </w:tblPrEx>
        <w:tc>
          <w:tcPr>
            <w:tcW w:w="1529" w:type="dxa"/>
            <w:gridSpan w:val="2"/>
          </w:tcPr>
          <w:p w14:paraId="517E8E8D" w14:textId="15793AC7" w:rsidR="0006209E" w:rsidRDefault="0006209E" w:rsidP="00B20ACC">
            <w:pPr>
              <w:jc w:val="center"/>
            </w:pPr>
            <w:r>
              <w:t xml:space="preserve">Crispy Chicken Sandwich- </w:t>
            </w:r>
            <w:r w:rsidRPr="0006209E">
              <w:rPr>
                <w:b/>
              </w:rPr>
              <w:t>Spicy</w:t>
            </w:r>
          </w:p>
        </w:tc>
        <w:tc>
          <w:tcPr>
            <w:tcW w:w="10176" w:type="dxa"/>
            <w:gridSpan w:val="3"/>
          </w:tcPr>
          <w:p w14:paraId="7F2FA6DD" w14:textId="4DCB53C8" w:rsidR="0006209E" w:rsidRPr="005D76BC" w:rsidRDefault="0006209E" w:rsidP="00B20ACC">
            <w:r>
              <w:rPr>
                <w:noProof/>
              </w:rPr>
              <w:drawing>
                <wp:inline distT="0" distB="0" distL="0" distR="0" wp14:anchorId="0C5A10BA" wp14:editId="764066B7">
                  <wp:extent cx="5457143" cy="866667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7143" cy="8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209E" w14:paraId="5CC15579" w14:textId="77777777" w:rsidTr="0000514A">
        <w:tblPrEx>
          <w:jc w:val="left"/>
        </w:tblPrEx>
        <w:tc>
          <w:tcPr>
            <w:tcW w:w="1529" w:type="dxa"/>
            <w:gridSpan w:val="2"/>
          </w:tcPr>
          <w:p w14:paraId="4752C4A4" w14:textId="759985F4" w:rsidR="0006209E" w:rsidRDefault="0006209E" w:rsidP="0006209E">
            <w:pPr>
              <w:jc w:val="center"/>
            </w:pPr>
            <w:r>
              <w:t xml:space="preserve">Crispy Chicken Sandwich- </w:t>
            </w:r>
            <w:r>
              <w:rPr>
                <w:b/>
              </w:rPr>
              <w:t>Hamburger Bun</w:t>
            </w:r>
          </w:p>
        </w:tc>
        <w:tc>
          <w:tcPr>
            <w:tcW w:w="10176" w:type="dxa"/>
            <w:gridSpan w:val="3"/>
          </w:tcPr>
          <w:p w14:paraId="4D4EA29E" w14:textId="13AC339A" w:rsidR="0006209E" w:rsidRDefault="0006209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445DEE" wp14:editId="052C7E06">
                  <wp:extent cx="5610225" cy="1118212"/>
                  <wp:effectExtent l="0" t="0" r="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6669" cy="1129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36F84F39" w14:textId="77777777" w:rsidTr="0000514A">
        <w:tblPrEx>
          <w:jc w:val="left"/>
        </w:tblPrEx>
        <w:tc>
          <w:tcPr>
            <w:tcW w:w="1529" w:type="dxa"/>
            <w:gridSpan w:val="2"/>
          </w:tcPr>
          <w:p w14:paraId="5F9AD389" w14:textId="0D9DF61C" w:rsidR="00B20ACC" w:rsidRPr="005D76BC" w:rsidRDefault="00B20ACC" w:rsidP="00B20ACC">
            <w:pPr>
              <w:jc w:val="center"/>
            </w:pPr>
            <w:r>
              <w:t>Cheeseburger Sliders</w:t>
            </w:r>
          </w:p>
        </w:tc>
        <w:tc>
          <w:tcPr>
            <w:tcW w:w="10176" w:type="dxa"/>
            <w:gridSpan w:val="3"/>
          </w:tcPr>
          <w:p w14:paraId="51B20F0D" w14:textId="13A86771" w:rsidR="00B20ACC" w:rsidRPr="005D76BC" w:rsidRDefault="0006209E" w:rsidP="00B20ACC">
            <w:r>
              <w:rPr>
                <w:noProof/>
              </w:rPr>
              <w:drawing>
                <wp:inline distT="0" distB="0" distL="0" distR="0" wp14:anchorId="3E95171E" wp14:editId="78A4B528">
                  <wp:extent cx="6320790" cy="901700"/>
                  <wp:effectExtent l="0" t="0" r="381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2FAC73F1" w14:textId="77777777" w:rsidTr="0000514A">
        <w:tblPrEx>
          <w:jc w:val="left"/>
        </w:tblPrEx>
        <w:tc>
          <w:tcPr>
            <w:tcW w:w="1529" w:type="dxa"/>
            <w:gridSpan w:val="2"/>
          </w:tcPr>
          <w:p w14:paraId="6F040DF4" w14:textId="0DE749FB" w:rsidR="00B20ACC" w:rsidRDefault="00B20ACC" w:rsidP="008C6DFD">
            <w:pPr>
              <w:jc w:val="center"/>
            </w:pPr>
            <w:r>
              <w:t>Soft Beef Taco</w:t>
            </w:r>
            <w:r w:rsidR="008C6DFD">
              <w:t xml:space="preserve">- </w:t>
            </w:r>
            <w:r w:rsidR="008C6DFD" w:rsidRPr="008C6DFD">
              <w:rPr>
                <w:b/>
              </w:rPr>
              <w:t>Beef Taco Filling</w:t>
            </w:r>
            <w:r>
              <w:t xml:space="preserve"> </w:t>
            </w:r>
          </w:p>
        </w:tc>
        <w:tc>
          <w:tcPr>
            <w:tcW w:w="10176" w:type="dxa"/>
            <w:gridSpan w:val="3"/>
          </w:tcPr>
          <w:p w14:paraId="09983817" w14:textId="3CB00FAC" w:rsidR="00B20ACC" w:rsidRDefault="008C6DFD" w:rsidP="00B20ACC">
            <w:r>
              <w:rPr>
                <w:noProof/>
              </w:rPr>
              <w:drawing>
                <wp:inline distT="0" distB="0" distL="0" distR="0" wp14:anchorId="4956010A" wp14:editId="0372C862">
                  <wp:extent cx="6320790" cy="506095"/>
                  <wp:effectExtent l="0" t="0" r="3810" b="825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50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FD" w14:paraId="39CAECF4" w14:textId="77777777" w:rsidTr="0000514A">
        <w:tblPrEx>
          <w:jc w:val="left"/>
        </w:tblPrEx>
        <w:tc>
          <w:tcPr>
            <w:tcW w:w="1529" w:type="dxa"/>
            <w:gridSpan w:val="2"/>
          </w:tcPr>
          <w:p w14:paraId="234635AA" w14:textId="131E71B0" w:rsidR="008C6DFD" w:rsidRDefault="008C6DFD" w:rsidP="008C6DFD">
            <w:pPr>
              <w:jc w:val="center"/>
            </w:pPr>
            <w:r>
              <w:t xml:space="preserve">Soft Beef Taco- </w:t>
            </w:r>
            <w:r>
              <w:rPr>
                <w:b/>
              </w:rPr>
              <w:t>Tortilla</w:t>
            </w:r>
          </w:p>
        </w:tc>
        <w:tc>
          <w:tcPr>
            <w:tcW w:w="10176" w:type="dxa"/>
            <w:gridSpan w:val="3"/>
          </w:tcPr>
          <w:p w14:paraId="57858EFA" w14:textId="4FC462E0" w:rsidR="008C6DFD" w:rsidRDefault="008C6DFD" w:rsidP="00B20ACC">
            <w:r>
              <w:rPr>
                <w:noProof/>
              </w:rPr>
              <w:drawing>
                <wp:inline distT="0" distB="0" distL="0" distR="0" wp14:anchorId="3C11FA33" wp14:editId="18B853AA">
                  <wp:extent cx="5200000" cy="980952"/>
                  <wp:effectExtent l="0" t="0" r="127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000" cy="980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56B8" w14:paraId="02867F1D" w14:textId="77777777" w:rsidTr="0000514A">
        <w:tblPrEx>
          <w:jc w:val="left"/>
        </w:tblPrEx>
        <w:tc>
          <w:tcPr>
            <w:tcW w:w="1529" w:type="dxa"/>
            <w:gridSpan w:val="2"/>
          </w:tcPr>
          <w:p w14:paraId="342CE709" w14:textId="2B7B852B" w:rsidR="00BD56B8" w:rsidRDefault="00BD56B8" w:rsidP="00B20ACC">
            <w:pPr>
              <w:jc w:val="center"/>
            </w:pPr>
            <w:r>
              <w:t xml:space="preserve">Cheeseburger- </w:t>
            </w:r>
            <w:r w:rsidRPr="00BD56B8">
              <w:rPr>
                <w:b/>
              </w:rPr>
              <w:t>Hamburger Patty</w:t>
            </w:r>
          </w:p>
        </w:tc>
        <w:tc>
          <w:tcPr>
            <w:tcW w:w="10176" w:type="dxa"/>
            <w:gridSpan w:val="3"/>
          </w:tcPr>
          <w:p w14:paraId="39A82454" w14:textId="37EB2576" w:rsidR="00BD56B8" w:rsidRDefault="0079764E" w:rsidP="00B20ACC">
            <w:r>
              <w:rPr>
                <w:noProof/>
              </w:rPr>
              <w:drawing>
                <wp:inline distT="0" distB="0" distL="0" distR="0" wp14:anchorId="53090458" wp14:editId="1BF89410">
                  <wp:extent cx="5095238" cy="352381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5238" cy="352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323B" w14:paraId="21D9AE4C" w14:textId="77777777" w:rsidTr="0000514A">
        <w:tblPrEx>
          <w:jc w:val="left"/>
        </w:tblPrEx>
        <w:tc>
          <w:tcPr>
            <w:tcW w:w="1529" w:type="dxa"/>
            <w:gridSpan w:val="2"/>
          </w:tcPr>
          <w:p w14:paraId="2609F818" w14:textId="5CE74C8D" w:rsidR="0056323B" w:rsidRDefault="00BD56B8" w:rsidP="00B20ACC">
            <w:pPr>
              <w:jc w:val="center"/>
            </w:pPr>
            <w:r>
              <w:t xml:space="preserve">Cheeseburger- </w:t>
            </w:r>
            <w:r w:rsidRPr="00BD56B8">
              <w:rPr>
                <w:b/>
              </w:rPr>
              <w:t>Sliced Cheese</w:t>
            </w:r>
          </w:p>
        </w:tc>
        <w:tc>
          <w:tcPr>
            <w:tcW w:w="10176" w:type="dxa"/>
            <w:gridSpan w:val="3"/>
          </w:tcPr>
          <w:p w14:paraId="677F8336" w14:textId="0335C0CD" w:rsidR="0056323B" w:rsidRDefault="0056323B" w:rsidP="00B20ACC">
            <w:r>
              <w:rPr>
                <w:noProof/>
              </w:rPr>
              <w:drawing>
                <wp:inline distT="0" distB="0" distL="0" distR="0" wp14:anchorId="4032311E" wp14:editId="60933207">
                  <wp:extent cx="6320790" cy="491490"/>
                  <wp:effectExtent l="0" t="0" r="3810" b="381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491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060FBE00" w14:textId="77777777" w:rsidTr="0000514A">
        <w:tblPrEx>
          <w:jc w:val="left"/>
        </w:tblPrEx>
        <w:tc>
          <w:tcPr>
            <w:tcW w:w="1529" w:type="dxa"/>
            <w:gridSpan w:val="2"/>
          </w:tcPr>
          <w:p w14:paraId="05E8B720" w14:textId="630B2D1B" w:rsidR="00B20ACC" w:rsidRDefault="00B20ACC" w:rsidP="00B20ACC">
            <w:pPr>
              <w:jc w:val="center"/>
            </w:pPr>
            <w:r>
              <w:t>Big Daddy Pizza</w:t>
            </w:r>
            <w:r w:rsidR="002D34E8">
              <w:t xml:space="preserve">- </w:t>
            </w:r>
            <w:r w:rsidR="002D34E8" w:rsidRPr="002D34E8">
              <w:rPr>
                <w:b/>
              </w:rPr>
              <w:t>Four Cheese</w:t>
            </w:r>
          </w:p>
        </w:tc>
        <w:tc>
          <w:tcPr>
            <w:tcW w:w="10176" w:type="dxa"/>
            <w:gridSpan w:val="3"/>
          </w:tcPr>
          <w:p w14:paraId="4BC6008B" w14:textId="3F3FBB06" w:rsidR="00B20ACC" w:rsidRDefault="002D34E8" w:rsidP="00B20ACC">
            <w:r>
              <w:rPr>
                <w:noProof/>
              </w:rPr>
              <w:drawing>
                <wp:inline distT="0" distB="0" distL="0" distR="0" wp14:anchorId="363ED209" wp14:editId="6BBE82AB">
                  <wp:extent cx="2650288" cy="393192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4893" cy="3983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179A2E5D" w14:textId="77777777" w:rsidTr="0000514A">
        <w:tblPrEx>
          <w:jc w:val="left"/>
        </w:tblPrEx>
        <w:tc>
          <w:tcPr>
            <w:tcW w:w="1529" w:type="dxa"/>
            <w:gridSpan w:val="2"/>
          </w:tcPr>
          <w:p w14:paraId="7C7C370B" w14:textId="4BD1329A" w:rsidR="002D34E8" w:rsidRDefault="002D34E8" w:rsidP="002D34E8">
            <w:pPr>
              <w:jc w:val="center"/>
            </w:pPr>
            <w:r>
              <w:t xml:space="preserve">Big Daddy Pizza- </w:t>
            </w:r>
            <w:r>
              <w:rPr>
                <w:b/>
              </w:rPr>
              <w:t>Pepperoni</w:t>
            </w:r>
          </w:p>
        </w:tc>
        <w:tc>
          <w:tcPr>
            <w:tcW w:w="10176" w:type="dxa"/>
            <w:gridSpan w:val="3"/>
          </w:tcPr>
          <w:p w14:paraId="4458A40C" w14:textId="2D439F06" w:rsidR="002D34E8" w:rsidRDefault="002D34E8" w:rsidP="00B20ACC">
            <w:r>
              <w:rPr>
                <w:noProof/>
              </w:rPr>
              <w:drawing>
                <wp:inline distT="0" distB="0" distL="0" distR="0" wp14:anchorId="04458D70" wp14:editId="649D80D8">
                  <wp:extent cx="2733675" cy="40286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6521" cy="4062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286C225E" w14:textId="77777777" w:rsidTr="0000514A">
        <w:tblPrEx>
          <w:jc w:val="left"/>
        </w:tblPrEx>
        <w:tc>
          <w:tcPr>
            <w:tcW w:w="1529" w:type="dxa"/>
            <w:gridSpan w:val="2"/>
          </w:tcPr>
          <w:p w14:paraId="1933862E" w14:textId="36E84217" w:rsidR="00B20ACC" w:rsidRDefault="00B20ACC" w:rsidP="00B20ACC">
            <w:pPr>
              <w:jc w:val="center"/>
            </w:pPr>
            <w:r>
              <w:t>Chicken Popper Salad</w:t>
            </w:r>
            <w:r w:rsidR="00B770BE">
              <w:t xml:space="preserve">- </w:t>
            </w:r>
            <w:r w:rsidR="00B770BE" w:rsidRPr="00B770BE">
              <w:rPr>
                <w:b/>
              </w:rPr>
              <w:t>Dark Meat</w:t>
            </w:r>
            <w:r w:rsidR="00B770BE">
              <w:t xml:space="preserve"> </w:t>
            </w:r>
            <w:r w:rsidR="00B770BE" w:rsidRPr="00B770BE">
              <w:rPr>
                <w:b/>
              </w:rPr>
              <w:t>Chicken Poppers</w:t>
            </w:r>
          </w:p>
        </w:tc>
        <w:tc>
          <w:tcPr>
            <w:tcW w:w="10176" w:type="dxa"/>
            <w:gridSpan w:val="3"/>
          </w:tcPr>
          <w:p w14:paraId="68AF4EBA" w14:textId="319406DA" w:rsidR="00B20ACC" w:rsidRDefault="00B770BE" w:rsidP="00B20ACC">
            <w:r>
              <w:rPr>
                <w:noProof/>
              </w:rPr>
              <w:drawing>
                <wp:inline distT="0" distB="0" distL="0" distR="0" wp14:anchorId="16D7B283" wp14:editId="6BE812D8">
                  <wp:extent cx="5580952" cy="885714"/>
                  <wp:effectExtent l="0" t="0" r="127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0952" cy="88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70BE" w14:paraId="609AAA23" w14:textId="77777777" w:rsidTr="0000514A">
        <w:tblPrEx>
          <w:jc w:val="left"/>
        </w:tblPrEx>
        <w:tc>
          <w:tcPr>
            <w:tcW w:w="1529" w:type="dxa"/>
            <w:gridSpan w:val="2"/>
          </w:tcPr>
          <w:p w14:paraId="1594C1D5" w14:textId="56E6866A" w:rsidR="00B770BE" w:rsidRDefault="00B770BE" w:rsidP="00B770BE">
            <w:pPr>
              <w:jc w:val="center"/>
            </w:pPr>
            <w:r>
              <w:t>Chicken Popper Salad-</w:t>
            </w:r>
            <w:r w:rsidRPr="00B770BE">
              <w:rPr>
                <w:b/>
              </w:rPr>
              <w:t>Chicken Poppers</w:t>
            </w:r>
          </w:p>
        </w:tc>
        <w:tc>
          <w:tcPr>
            <w:tcW w:w="10176" w:type="dxa"/>
            <w:gridSpan w:val="3"/>
          </w:tcPr>
          <w:p w14:paraId="06DCD316" w14:textId="55B2102D" w:rsidR="00B770BE" w:rsidRDefault="00B770BE" w:rsidP="00B20ACC">
            <w:r>
              <w:rPr>
                <w:noProof/>
              </w:rPr>
              <w:drawing>
                <wp:inline distT="0" distB="0" distL="0" distR="0" wp14:anchorId="2B236C89" wp14:editId="0907839D">
                  <wp:extent cx="5866667" cy="971429"/>
                  <wp:effectExtent l="0" t="0" r="127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6667" cy="9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4E198E1D" w14:textId="77777777" w:rsidTr="0000514A">
        <w:tblPrEx>
          <w:jc w:val="left"/>
        </w:tblPrEx>
        <w:trPr>
          <w:trHeight w:val="863"/>
        </w:trPr>
        <w:tc>
          <w:tcPr>
            <w:tcW w:w="1529" w:type="dxa"/>
            <w:gridSpan w:val="2"/>
          </w:tcPr>
          <w:p w14:paraId="76AD3E74" w14:textId="46D61A23" w:rsidR="00B20ACC" w:rsidRDefault="00B20ACC" w:rsidP="00B20ACC">
            <w:pPr>
              <w:jc w:val="center"/>
            </w:pPr>
            <w:r>
              <w:t>Mashed Potatoes and Gravy</w:t>
            </w:r>
            <w:r w:rsidR="002D34E8">
              <w:t xml:space="preserve">- </w:t>
            </w:r>
            <w:r w:rsidR="002D34E8" w:rsidRPr="002D34E8">
              <w:rPr>
                <w:b/>
              </w:rPr>
              <w:t>Mashed Potatoes</w:t>
            </w:r>
          </w:p>
        </w:tc>
        <w:tc>
          <w:tcPr>
            <w:tcW w:w="10176" w:type="dxa"/>
            <w:gridSpan w:val="3"/>
          </w:tcPr>
          <w:p w14:paraId="6F41E5CB" w14:textId="012252A5" w:rsidR="00B20ACC" w:rsidRDefault="002D34E8" w:rsidP="00B20ACC">
            <w:r>
              <w:rPr>
                <w:noProof/>
              </w:rPr>
              <w:drawing>
                <wp:inline distT="0" distB="0" distL="0" distR="0" wp14:anchorId="1CC933C0" wp14:editId="6DD2FBE1">
                  <wp:extent cx="6320790" cy="617855"/>
                  <wp:effectExtent l="0" t="0" r="381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61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4E8" w14:paraId="1CB241ED" w14:textId="77777777" w:rsidTr="0000514A">
        <w:tblPrEx>
          <w:jc w:val="left"/>
        </w:tblPrEx>
        <w:tc>
          <w:tcPr>
            <w:tcW w:w="1529" w:type="dxa"/>
            <w:gridSpan w:val="2"/>
          </w:tcPr>
          <w:p w14:paraId="7E78D9ED" w14:textId="366DB5AB" w:rsidR="002D34E8" w:rsidRDefault="002D34E8" w:rsidP="00B20ACC">
            <w:pPr>
              <w:jc w:val="center"/>
            </w:pPr>
            <w:r>
              <w:t>Mashed Potatoes and Gravy</w:t>
            </w:r>
            <w:r w:rsidRPr="002D34E8">
              <w:rPr>
                <w:b/>
              </w:rPr>
              <w:t>- Gravy</w:t>
            </w:r>
          </w:p>
        </w:tc>
        <w:tc>
          <w:tcPr>
            <w:tcW w:w="10176" w:type="dxa"/>
            <w:gridSpan w:val="3"/>
          </w:tcPr>
          <w:p w14:paraId="7D4D61EA" w14:textId="1E3B4364" w:rsidR="002D34E8" w:rsidRDefault="002D34E8" w:rsidP="00B20ACC">
            <w:r>
              <w:rPr>
                <w:noProof/>
              </w:rPr>
              <w:drawing>
                <wp:inline distT="0" distB="0" distL="0" distR="0" wp14:anchorId="23AB3D12" wp14:editId="4F0E4E2E">
                  <wp:extent cx="5866130" cy="537845"/>
                  <wp:effectExtent l="0" t="0" r="127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6130" cy="53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60717BEA" w14:textId="77777777" w:rsidTr="0000514A">
        <w:tblPrEx>
          <w:jc w:val="left"/>
        </w:tblPrEx>
        <w:tc>
          <w:tcPr>
            <w:tcW w:w="1529" w:type="dxa"/>
            <w:gridSpan w:val="2"/>
          </w:tcPr>
          <w:p w14:paraId="7428F339" w14:textId="7CAB97AC" w:rsidR="00B20ACC" w:rsidRDefault="00B20ACC" w:rsidP="00B20ACC">
            <w:pPr>
              <w:jc w:val="center"/>
            </w:pPr>
            <w:proofErr w:type="spellStart"/>
            <w:r>
              <w:t>Fiestada</w:t>
            </w:r>
            <w:proofErr w:type="spellEnd"/>
          </w:p>
        </w:tc>
        <w:tc>
          <w:tcPr>
            <w:tcW w:w="10176" w:type="dxa"/>
            <w:gridSpan w:val="3"/>
          </w:tcPr>
          <w:p w14:paraId="6207CDDD" w14:textId="6E62668E" w:rsidR="00B20ACC" w:rsidRDefault="005B7623" w:rsidP="00B20ACC">
            <w:r>
              <w:rPr>
                <w:noProof/>
              </w:rPr>
              <w:drawing>
                <wp:inline distT="0" distB="0" distL="0" distR="0" wp14:anchorId="500551E4" wp14:editId="17FFB646">
                  <wp:extent cx="2495550" cy="326644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546" cy="3304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ACC" w14:paraId="47697AE4" w14:textId="77777777" w:rsidTr="0000514A">
        <w:tblPrEx>
          <w:jc w:val="left"/>
        </w:tblPrEx>
        <w:tc>
          <w:tcPr>
            <w:tcW w:w="1529" w:type="dxa"/>
            <w:gridSpan w:val="2"/>
          </w:tcPr>
          <w:p w14:paraId="6FF18ED4" w14:textId="349C5133" w:rsidR="00B20ACC" w:rsidRDefault="00B20ACC" w:rsidP="00B20ACC">
            <w:pPr>
              <w:jc w:val="center"/>
            </w:pPr>
            <w:r>
              <w:t xml:space="preserve">PB &amp; J </w:t>
            </w:r>
            <w:proofErr w:type="spellStart"/>
            <w:r>
              <w:t>Uncrustable</w:t>
            </w:r>
            <w:proofErr w:type="spellEnd"/>
            <w:r>
              <w:t xml:space="preserve"> Sandwich</w:t>
            </w:r>
          </w:p>
        </w:tc>
        <w:tc>
          <w:tcPr>
            <w:tcW w:w="10176" w:type="dxa"/>
            <w:gridSpan w:val="3"/>
          </w:tcPr>
          <w:p w14:paraId="21013C0D" w14:textId="3AB34460" w:rsidR="00B20ACC" w:rsidRDefault="005B7623" w:rsidP="00B20ACC">
            <w:r>
              <w:rPr>
                <w:noProof/>
              </w:rPr>
              <w:drawing>
                <wp:inline distT="0" distB="0" distL="0" distR="0" wp14:anchorId="0A52F4FD" wp14:editId="6BC094F8">
                  <wp:extent cx="2686050" cy="1409511"/>
                  <wp:effectExtent l="0" t="0" r="0" b="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4334" cy="1434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57EEF1D3" w14:textId="77777777" w:rsidTr="0000514A">
        <w:tblPrEx>
          <w:jc w:val="left"/>
        </w:tblPrEx>
        <w:tc>
          <w:tcPr>
            <w:tcW w:w="1529" w:type="dxa"/>
            <w:gridSpan w:val="2"/>
          </w:tcPr>
          <w:p w14:paraId="62D36DC8" w14:textId="70C08C79" w:rsidR="006443A9" w:rsidRDefault="006443A9" w:rsidP="00B20ACC">
            <w:pPr>
              <w:jc w:val="center"/>
            </w:pPr>
            <w:r>
              <w:t>Garbanzo Beans</w:t>
            </w:r>
          </w:p>
        </w:tc>
        <w:tc>
          <w:tcPr>
            <w:tcW w:w="10176" w:type="dxa"/>
            <w:gridSpan w:val="3"/>
          </w:tcPr>
          <w:p w14:paraId="64276F8A" w14:textId="6513213E" w:rsidR="006443A9" w:rsidRDefault="006443A9" w:rsidP="00B20ACC">
            <w:r>
              <w:rPr>
                <w:noProof/>
              </w:rPr>
              <w:drawing>
                <wp:inline distT="0" distB="0" distL="0" distR="0" wp14:anchorId="29EF34D8" wp14:editId="09E9341E">
                  <wp:extent cx="5059479" cy="463463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908" cy="476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53CC6F9B" w14:textId="77777777" w:rsidTr="0000514A">
        <w:tblPrEx>
          <w:jc w:val="left"/>
        </w:tblPrEx>
        <w:tc>
          <w:tcPr>
            <w:tcW w:w="1529" w:type="dxa"/>
            <w:gridSpan w:val="2"/>
          </w:tcPr>
          <w:p w14:paraId="6FC93D32" w14:textId="5812610B" w:rsidR="006443A9" w:rsidRDefault="006443A9" w:rsidP="00B20ACC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Cheese Pizza Lunch Lit</w:t>
            </w:r>
          </w:p>
        </w:tc>
        <w:tc>
          <w:tcPr>
            <w:tcW w:w="10176" w:type="dxa"/>
            <w:gridSpan w:val="3"/>
          </w:tcPr>
          <w:p w14:paraId="163D96BC" w14:textId="34DC8F33" w:rsidR="006443A9" w:rsidRDefault="006443A9" w:rsidP="00B20ACC">
            <w:pPr>
              <w:rPr>
                <w:noProof/>
              </w:rPr>
            </w:pPr>
            <w:bookmarkStart w:id="0" w:name="_GoBack"/>
            <w:r>
              <w:rPr>
                <w:noProof/>
              </w:rPr>
              <w:drawing>
                <wp:inline distT="0" distB="0" distL="0" distR="0" wp14:anchorId="5AB63319" wp14:editId="7AC55610">
                  <wp:extent cx="3395914" cy="1445342"/>
                  <wp:effectExtent l="0" t="0" r="0" b="254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7356" cy="1467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6443A9" w14:paraId="2BBCBF5E" w14:textId="77777777" w:rsidTr="0000514A">
        <w:tblPrEx>
          <w:jc w:val="left"/>
        </w:tblPrEx>
        <w:tc>
          <w:tcPr>
            <w:tcW w:w="1529" w:type="dxa"/>
            <w:gridSpan w:val="2"/>
          </w:tcPr>
          <w:p w14:paraId="4F425BD2" w14:textId="39F247C2" w:rsidR="006443A9" w:rsidRDefault="006443A9" w:rsidP="00B20ACC">
            <w:pPr>
              <w:jc w:val="center"/>
            </w:pPr>
            <w:r>
              <w:t>Sandwich Bread</w:t>
            </w:r>
          </w:p>
        </w:tc>
        <w:tc>
          <w:tcPr>
            <w:tcW w:w="10176" w:type="dxa"/>
            <w:gridSpan w:val="3"/>
          </w:tcPr>
          <w:p w14:paraId="3FC961E1" w14:textId="384CCBB4" w:rsidR="006443A9" w:rsidRDefault="006443A9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2F81F8" wp14:editId="1306427A">
                  <wp:extent cx="5801032" cy="57695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3522" cy="583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59F036A0" w14:textId="77777777" w:rsidTr="0000514A">
        <w:tblPrEx>
          <w:jc w:val="left"/>
        </w:tblPrEx>
        <w:tc>
          <w:tcPr>
            <w:tcW w:w="1529" w:type="dxa"/>
            <w:gridSpan w:val="2"/>
          </w:tcPr>
          <w:p w14:paraId="05640D4D" w14:textId="72578127" w:rsidR="006443A9" w:rsidRDefault="006443A9" w:rsidP="00B20ACC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Turkey and Cheese Lunch Kit</w:t>
            </w:r>
          </w:p>
        </w:tc>
        <w:tc>
          <w:tcPr>
            <w:tcW w:w="10176" w:type="dxa"/>
            <w:gridSpan w:val="3"/>
          </w:tcPr>
          <w:p w14:paraId="6A5F0282" w14:textId="6D69B4B6" w:rsidR="006443A9" w:rsidRDefault="006443A9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3515C7" wp14:editId="26850547">
                  <wp:extent cx="3313471" cy="2143638"/>
                  <wp:effectExtent l="0" t="0" r="1270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5160" cy="21770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A9" w14:paraId="6FD65DFF" w14:textId="77777777" w:rsidTr="0000514A">
        <w:tblPrEx>
          <w:jc w:val="left"/>
        </w:tblPrEx>
        <w:tc>
          <w:tcPr>
            <w:tcW w:w="1529" w:type="dxa"/>
            <w:gridSpan w:val="2"/>
          </w:tcPr>
          <w:p w14:paraId="4B1044F1" w14:textId="378C36BE" w:rsidR="006443A9" w:rsidRDefault="006443A9" w:rsidP="00B20ACC">
            <w:pPr>
              <w:jc w:val="center"/>
            </w:pPr>
            <w:proofErr w:type="spellStart"/>
            <w:r>
              <w:t>Anytimers</w:t>
            </w:r>
            <w:proofErr w:type="spellEnd"/>
            <w:r>
              <w:t xml:space="preserve"> Turkey Ham and Cheese Lunch Kit</w:t>
            </w:r>
          </w:p>
        </w:tc>
        <w:tc>
          <w:tcPr>
            <w:tcW w:w="10176" w:type="dxa"/>
            <w:gridSpan w:val="3"/>
          </w:tcPr>
          <w:p w14:paraId="4A31B415" w14:textId="7B2B89E6" w:rsidR="006443A9" w:rsidRDefault="006443A9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21CEC3" wp14:editId="69AE90CF">
                  <wp:extent cx="3539613" cy="1650455"/>
                  <wp:effectExtent l="0" t="0" r="381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3394" cy="1670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2BBE" w14:paraId="5AA8D14E" w14:textId="77777777" w:rsidTr="0000514A">
        <w:tblPrEx>
          <w:jc w:val="left"/>
        </w:tblPrEx>
        <w:tc>
          <w:tcPr>
            <w:tcW w:w="1529" w:type="dxa"/>
            <w:gridSpan w:val="2"/>
          </w:tcPr>
          <w:p w14:paraId="5830B34E" w14:textId="0FCBDA86" w:rsidR="007E2BBE" w:rsidRDefault="007E2BBE" w:rsidP="00B20ACC">
            <w:pPr>
              <w:jc w:val="center"/>
            </w:pPr>
            <w:r>
              <w:t>Taco Sauce PPI</w:t>
            </w:r>
          </w:p>
        </w:tc>
        <w:tc>
          <w:tcPr>
            <w:tcW w:w="10176" w:type="dxa"/>
            <w:gridSpan w:val="3"/>
          </w:tcPr>
          <w:p w14:paraId="5F5BAA80" w14:textId="33F3506F" w:rsidR="007E2BBE" w:rsidRDefault="007E2BBE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618C2A" wp14:editId="714AF8ED">
                  <wp:extent cx="6320790" cy="417830"/>
                  <wp:effectExtent l="0" t="0" r="381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790" cy="417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3DF" w14:paraId="176A698B" w14:textId="77777777" w:rsidTr="0000514A">
        <w:tblPrEx>
          <w:jc w:val="left"/>
        </w:tblPrEx>
        <w:tc>
          <w:tcPr>
            <w:tcW w:w="1529" w:type="dxa"/>
            <w:gridSpan w:val="2"/>
          </w:tcPr>
          <w:p w14:paraId="2E12D65A" w14:textId="0D4706BF" w:rsidR="007F33DF" w:rsidRPr="007F33DF" w:rsidRDefault="007F33DF" w:rsidP="00B20ACC">
            <w:pPr>
              <w:jc w:val="center"/>
              <w:rPr>
                <w:b/>
              </w:rPr>
            </w:pPr>
            <w:r w:rsidRPr="007F33DF">
              <w:t>Yogurt Plate-</w:t>
            </w:r>
            <w:r>
              <w:rPr>
                <w:b/>
              </w:rPr>
              <w:t xml:space="preserve"> Yogurt</w:t>
            </w:r>
          </w:p>
        </w:tc>
        <w:tc>
          <w:tcPr>
            <w:tcW w:w="10176" w:type="dxa"/>
            <w:gridSpan w:val="3"/>
          </w:tcPr>
          <w:p w14:paraId="23B5FAFC" w14:textId="698F9546" w:rsidR="007F33DF" w:rsidRDefault="007F33DF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5E96FE" wp14:editId="3BB344A5">
                  <wp:extent cx="4000500" cy="502191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1554" cy="50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3DF" w14:paraId="7DD364F3" w14:textId="77777777" w:rsidTr="0000514A">
        <w:tblPrEx>
          <w:jc w:val="left"/>
        </w:tblPrEx>
        <w:tc>
          <w:tcPr>
            <w:tcW w:w="1529" w:type="dxa"/>
            <w:gridSpan w:val="2"/>
          </w:tcPr>
          <w:p w14:paraId="639F50B7" w14:textId="3D362D6F" w:rsidR="007F33DF" w:rsidRDefault="007F33DF" w:rsidP="00B20ACC">
            <w:pPr>
              <w:jc w:val="center"/>
            </w:pPr>
            <w:r w:rsidRPr="007F33DF">
              <w:t>Yogurt Plate-</w:t>
            </w:r>
            <w:r>
              <w:rPr>
                <w:b/>
              </w:rPr>
              <w:t xml:space="preserve"> Granola</w:t>
            </w:r>
          </w:p>
        </w:tc>
        <w:tc>
          <w:tcPr>
            <w:tcW w:w="10176" w:type="dxa"/>
            <w:gridSpan w:val="3"/>
          </w:tcPr>
          <w:p w14:paraId="71E874BD" w14:textId="2309E4B9" w:rsidR="007F33DF" w:rsidRDefault="007F33DF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9841E2" wp14:editId="62BD941C">
                  <wp:extent cx="2212258" cy="82600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4864" cy="838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33DF" w14:paraId="7875252A" w14:textId="77777777" w:rsidTr="0000514A">
        <w:tblPrEx>
          <w:jc w:val="left"/>
        </w:tblPrEx>
        <w:tc>
          <w:tcPr>
            <w:tcW w:w="1529" w:type="dxa"/>
            <w:gridSpan w:val="2"/>
          </w:tcPr>
          <w:p w14:paraId="40163554" w14:textId="23B2431C" w:rsidR="007F33DF" w:rsidRDefault="007F33DF" w:rsidP="007F33DF">
            <w:pPr>
              <w:jc w:val="center"/>
            </w:pPr>
            <w:r w:rsidRPr="007F33DF">
              <w:t>Yogurt Plate-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Crackers</w:t>
            </w:r>
          </w:p>
        </w:tc>
        <w:tc>
          <w:tcPr>
            <w:tcW w:w="10176" w:type="dxa"/>
            <w:gridSpan w:val="3"/>
          </w:tcPr>
          <w:p w14:paraId="2F089CD3" w14:textId="6C3EA407" w:rsidR="007F33DF" w:rsidRDefault="007F33DF" w:rsidP="00B20AC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277EA7" wp14:editId="1832ABE8">
                  <wp:extent cx="5885714" cy="447619"/>
                  <wp:effectExtent l="0" t="0" r="127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5714" cy="447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9B7A2A" w14:textId="7057E7C1" w:rsidR="000B6A6D" w:rsidRDefault="000B6A6D" w:rsidP="007F33DF"/>
    <w:sectPr w:rsidR="000B6A6D" w:rsidSect="005D5535">
      <w:headerReference w:type="default" r:id="rId70"/>
      <w:footerReference w:type="default" r:id="rId71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6F52C" w14:textId="77777777" w:rsidR="00E86063" w:rsidRDefault="00E86063" w:rsidP="00E86063">
      <w:pPr>
        <w:spacing w:after="0" w:line="240" w:lineRule="auto"/>
      </w:pPr>
      <w:r>
        <w:separator/>
      </w:r>
    </w:p>
  </w:endnote>
  <w:endnote w:type="continuationSeparator" w:id="0">
    <w:p w14:paraId="2AB2EBEA" w14:textId="77777777" w:rsidR="00E86063" w:rsidRDefault="00E86063" w:rsidP="00E86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D8745" w14:textId="16F06A12" w:rsidR="007F33DF" w:rsidRDefault="007F33DF" w:rsidP="007F33DF">
    <w:pPr>
      <w:pStyle w:val="Footer"/>
      <w:jc w:val="right"/>
    </w:pPr>
    <w:r>
      <w:t>8/25/21</w:t>
    </w:r>
  </w:p>
  <w:p w14:paraId="579E34BA" w14:textId="77777777" w:rsidR="007F33DF" w:rsidRDefault="007F33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47908" w14:textId="77777777" w:rsidR="00E86063" w:rsidRDefault="00E86063" w:rsidP="00E86063">
      <w:pPr>
        <w:spacing w:after="0" w:line="240" w:lineRule="auto"/>
      </w:pPr>
      <w:r>
        <w:separator/>
      </w:r>
    </w:p>
  </w:footnote>
  <w:footnote w:type="continuationSeparator" w:id="0">
    <w:p w14:paraId="13F4DBB3" w14:textId="77777777" w:rsidR="00E86063" w:rsidRDefault="00E86063" w:rsidP="00E86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FAB626" w14:textId="5A5E9ABC" w:rsidR="00E86063" w:rsidRDefault="00E86063" w:rsidP="00E86063">
    <w:pPr>
      <w:pStyle w:val="Header"/>
      <w:jc w:val="center"/>
    </w:pPr>
    <w:r>
      <w:t xml:space="preserve"> 2021</w:t>
    </w:r>
    <w:r w:rsidR="00B20ACC">
      <w:t>-2022- Lunch</w:t>
    </w:r>
    <w:r w:rsidR="008C14CB">
      <w:t xml:space="preserve"> Brand and Ingredient List</w:t>
    </w:r>
  </w:p>
  <w:p w14:paraId="152A87C7" w14:textId="77777777" w:rsidR="00E86063" w:rsidRDefault="00E8606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rI0NDK3NDEyMDJX0lEKTi0uzszPAykwNKgFAO7lOT0tAAAA"/>
  </w:docVars>
  <w:rsids>
    <w:rsidRoot w:val="00C56B39"/>
    <w:rsid w:val="0000514A"/>
    <w:rsid w:val="0006209E"/>
    <w:rsid w:val="00084E0A"/>
    <w:rsid w:val="000B6A6D"/>
    <w:rsid w:val="000D0F2B"/>
    <w:rsid w:val="00175B6C"/>
    <w:rsid w:val="00196FFC"/>
    <w:rsid w:val="001A3019"/>
    <w:rsid w:val="001B5CDB"/>
    <w:rsid w:val="001B6ECB"/>
    <w:rsid w:val="001D2778"/>
    <w:rsid w:val="00220568"/>
    <w:rsid w:val="0029492C"/>
    <w:rsid w:val="002B6590"/>
    <w:rsid w:val="002D34E8"/>
    <w:rsid w:val="00372FFA"/>
    <w:rsid w:val="003C3094"/>
    <w:rsid w:val="00464FC9"/>
    <w:rsid w:val="004755A0"/>
    <w:rsid w:val="0056323B"/>
    <w:rsid w:val="005A7457"/>
    <w:rsid w:val="005B7623"/>
    <w:rsid w:val="005D362A"/>
    <w:rsid w:val="005D5535"/>
    <w:rsid w:val="005D76BC"/>
    <w:rsid w:val="006443A9"/>
    <w:rsid w:val="006C29F3"/>
    <w:rsid w:val="006C4AD9"/>
    <w:rsid w:val="00750B0D"/>
    <w:rsid w:val="00780F32"/>
    <w:rsid w:val="0079764E"/>
    <w:rsid w:val="007B7790"/>
    <w:rsid w:val="007E2BBE"/>
    <w:rsid w:val="007F33DF"/>
    <w:rsid w:val="008118A8"/>
    <w:rsid w:val="00872E92"/>
    <w:rsid w:val="008C14CB"/>
    <w:rsid w:val="008C6DFD"/>
    <w:rsid w:val="008F586C"/>
    <w:rsid w:val="009178E5"/>
    <w:rsid w:val="009727D5"/>
    <w:rsid w:val="009F13F8"/>
    <w:rsid w:val="00A40DA3"/>
    <w:rsid w:val="00A52404"/>
    <w:rsid w:val="00B052E9"/>
    <w:rsid w:val="00B20ACC"/>
    <w:rsid w:val="00B43ECE"/>
    <w:rsid w:val="00B770BE"/>
    <w:rsid w:val="00B969C6"/>
    <w:rsid w:val="00BD56B8"/>
    <w:rsid w:val="00C402A8"/>
    <w:rsid w:val="00C56B39"/>
    <w:rsid w:val="00C60E6A"/>
    <w:rsid w:val="00CA5C3F"/>
    <w:rsid w:val="00D70534"/>
    <w:rsid w:val="00D82694"/>
    <w:rsid w:val="00DC1EE2"/>
    <w:rsid w:val="00E03F46"/>
    <w:rsid w:val="00E14837"/>
    <w:rsid w:val="00E25EF1"/>
    <w:rsid w:val="00E33930"/>
    <w:rsid w:val="00E86063"/>
    <w:rsid w:val="00F27EC5"/>
    <w:rsid w:val="00F34ACD"/>
    <w:rsid w:val="00F92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EE9E"/>
  <w15:chartTrackingRefBased/>
  <w15:docId w15:val="{1ACC5B51-FCB1-4378-A095-08A1AD6EF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AC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6B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6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56B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6B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56B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063"/>
  </w:style>
  <w:style w:type="paragraph" w:styleId="Footer">
    <w:name w:val="footer"/>
    <w:basedOn w:val="Normal"/>
    <w:link w:val="FooterChar"/>
    <w:uiPriority w:val="99"/>
    <w:unhideWhenUsed/>
    <w:rsid w:val="00E86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7" Type="http://schemas.openxmlformats.org/officeDocument/2006/relationships/webSettings" Target="webSettings.xml"/><Relationship Id="rId71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f2898320-3d71-4497-9dd0-344190b20d88" xsi:nil="true"/>
    <Invited_Teachers xmlns="f2898320-3d71-4497-9dd0-344190b20d88" xsi:nil="true"/>
    <NotebookType xmlns="f2898320-3d71-4497-9dd0-344190b20d88" xsi:nil="true"/>
    <CultureName xmlns="f2898320-3d71-4497-9dd0-344190b20d88" xsi:nil="true"/>
    <FolderType xmlns="f2898320-3d71-4497-9dd0-344190b20d88" xsi:nil="true"/>
    <Owner xmlns="f2898320-3d71-4497-9dd0-344190b20d88">
      <UserInfo>
        <DisplayName/>
        <AccountId xsi:nil="true"/>
        <AccountType/>
      </UserInfo>
    </Owner>
    <Teachers xmlns="f2898320-3d71-4497-9dd0-344190b20d88">
      <UserInfo>
        <DisplayName/>
        <AccountId xsi:nil="true"/>
        <AccountType/>
      </UserInfo>
    </Teachers>
    <Students xmlns="f2898320-3d71-4497-9dd0-344190b20d88">
      <UserInfo>
        <DisplayName/>
        <AccountId xsi:nil="true"/>
        <AccountType/>
      </UserInfo>
    </Students>
    <Student_Groups xmlns="f2898320-3d71-4497-9dd0-344190b20d88">
      <UserInfo>
        <DisplayName/>
        <AccountId xsi:nil="true"/>
        <AccountType/>
      </UserInfo>
    </Student_Groups>
    <DefaultSectionNames xmlns="f2898320-3d71-4497-9dd0-344190b20d88" xsi:nil="true"/>
    <Invited_Students xmlns="f2898320-3d71-4497-9dd0-344190b20d88" xsi:nil="true"/>
    <Templates xmlns="f2898320-3d71-4497-9dd0-344190b20d88" xsi:nil="true"/>
    <Self_Registration_Enabled xmlns="f2898320-3d71-4497-9dd0-344190b20d88" xsi:nil="true"/>
    <Has_Teacher_Only_SectionGroup xmlns="f2898320-3d71-4497-9dd0-344190b20d88" xsi:nil="true"/>
    <Is_Collaboration_Space_Locked xmlns="f2898320-3d71-4497-9dd0-344190b20d8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7D233537AD5A43BCEEA2FBE81AAEBD" ma:contentTypeVersion="28" ma:contentTypeDescription="Create a new document." ma:contentTypeScope="" ma:versionID="2a25de4a9459044aa1728f3ee369c950">
  <xsd:schema xmlns:xsd="http://www.w3.org/2001/XMLSchema" xmlns:xs="http://www.w3.org/2001/XMLSchema" xmlns:p="http://schemas.microsoft.com/office/2006/metadata/properties" xmlns:ns3="f2898320-3d71-4497-9dd0-344190b20d88" xmlns:ns4="0c065e97-39a5-41eb-adce-ffbc79a09d28" targetNamespace="http://schemas.microsoft.com/office/2006/metadata/properties" ma:root="true" ma:fieldsID="d6ffafe79ad6f6d57f793593a5d50f04" ns3:_="" ns4:_="">
    <xsd:import namespace="f2898320-3d71-4497-9dd0-344190b20d88"/>
    <xsd:import namespace="0c065e97-39a5-41eb-adce-ffbc79a09d28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8320-3d71-4497-9dd0-344190b20d88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30" nillable="true" ma:displayName="Location" ma:internalName="MediaServiceLocation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65e97-39a5-41eb-adce-ffbc79a09d28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7B8F4-FAC2-4508-B14A-42F9D6D0B25E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0c065e97-39a5-41eb-adce-ffbc79a09d28"/>
    <ds:schemaRef ds:uri="http://purl.org/dc/dcmitype/"/>
    <ds:schemaRef ds:uri="http://purl.org/dc/terms/"/>
    <ds:schemaRef ds:uri="http://schemas.microsoft.com/office/infopath/2007/PartnerControls"/>
    <ds:schemaRef ds:uri="f2898320-3d71-4497-9dd0-344190b20d88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7120257-9980-42E7-B316-2D6E91A21B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898320-3d71-4497-9dd0-344190b20d88"/>
    <ds:schemaRef ds:uri="0c065e97-39a5-41eb-adce-ffbc79a09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552F58-4EAE-448E-912F-843D6148A8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1C1C79-EAFA-4FC1-B424-6A5AE0E9F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roe ISD</Company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. Patterson</dc:creator>
  <cp:keywords/>
  <dc:description/>
  <cp:lastModifiedBy>Karen M. Patterson</cp:lastModifiedBy>
  <cp:revision>2</cp:revision>
  <dcterms:created xsi:type="dcterms:W3CDTF">2021-08-25T15:32:00Z</dcterms:created>
  <dcterms:modified xsi:type="dcterms:W3CDTF">2021-08-2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7D233537AD5A43BCEEA2FBE81AAEBD</vt:lpwstr>
  </property>
</Properties>
</file>